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0F4F" w:rsidRPr="00C20F4F" w:rsidRDefault="00C20F4F" w:rsidP="00C20F4F">
      <w:pPr>
        <w:ind w:firstLine="0"/>
        <w:jc w:val="center"/>
      </w:pPr>
    </w:p>
    <w:p w:rsidR="00C20F4F" w:rsidRPr="00C20F4F" w:rsidRDefault="00C20F4F" w:rsidP="00C20F4F">
      <w:pPr>
        <w:ind w:firstLine="0"/>
        <w:jc w:val="center"/>
      </w:pPr>
      <w:r w:rsidRPr="00C20F4F">
        <w:t>КРАСНОДАРСКИЙ КРАЙ</w:t>
      </w:r>
    </w:p>
    <w:p w:rsidR="00C20F4F" w:rsidRPr="00C20F4F" w:rsidRDefault="00C20F4F" w:rsidP="00C20F4F">
      <w:pPr>
        <w:ind w:firstLine="0"/>
        <w:jc w:val="center"/>
      </w:pPr>
      <w:r w:rsidRPr="00C20F4F">
        <w:t>НОВОКУБАНСКИЙ РАЙОН</w:t>
      </w:r>
    </w:p>
    <w:p w:rsidR="00C20F4F" w:rsidRPr="00C20F4F" w:rsidRDefault="00C20F4F" w:rsidP="00C20F4F">
      <w:pPr>
        <w:ind w:firstLine="0"/>
        <w:jc w:val="center"/>
      </w:pPr>
      <w:r w:rsidRPr="00C20F4F">
        <w:t>АДМИНИСТРАЦИЯ МУНИЦИПАЛЬНОГО ОБРАЗОВАНИЯ</w:t>
      </w:r>
    </w:p>
    <w:p w:rsidR="00C20F4F" w:rsidRPr="00C20F4F" w:rsidRDefault="00C20F4F" w:rsidP="00C20F4F">
      <w:pPr>
        <w:ind w:firstLine="0"/>
        <w:jc w:val="center"/>
      </w:pPr>
      <w:r w:rsidRPr="00C20F4F">
        <w:t>НОВОКУБАНСКИЙ РАЙОН</w:t>
      </w:r>
    </w:p>
    <w:p w:rsidR="00C20F4F" w:rsidRPr="00C20F4F" w:rsidRDefault="00C20F4F" w:rsidP="00C20F4F">
      <w:pPr>
        <w:ind w:firstLine="0"/>
        <w:jc w:val="center"/>
      </w:pPr>
    </w:p>
    <w:p w:rsidR="00C20F4F" w:rsidRPr="00C20F4F" w:rsidRDefault="00C20F4F" w:rsidP="00C20F4F">
      <w:pPr>
        <w:ind w:firstLine="0"/>
        <w:jc w:val="center"/>
      </w:pPr>
      <w:r w:rsidRPr="00C20F4F">
        <w:t>ПОСТАНОВЛЕНИЕ</w:t>
      </w:r>
    </w:p>
    <w:p w:rsidR="00C20F4F" w:rsidRPr="00C20F4F" w:rsidRDefault="00C20F4F" w:rsidP="00C20F4F">
      <w:pPr>
        <w:ind w:firstLine="0"/>
        <w:jc w:val="center"/>
      </w:pPr>
    </w:p>
    <w:p w:rsidR="00C20F4F" w:rsidRPr="00C20F4F" w:rsidRDefault="00C20F4F" w:rsidP="00C20F4F">
      <w:pPr>
        <w:ind w:firstLine="0"/>
        <w:jc w:val="center"/>
      </w:pPr>
      <w:r w:rsidRPr="00C20F4F">
        <w:t>10 апреля 2019</w:t>
      </w:r>
      <w:r w:rsidRPr="00C20F4F">
        <w:tab/>
      </w:r>
      <w:r w:rsidRPr="00C20F4F">
        <w:tab/>
      </w:r>
      <w:r w:rsidRPr="00C20F4F">
        <w:tab/>
        <w:t>№ 407</w:t>
      </w:r>
      <w:r w:rsidRPr="00C20F4F">
        <w:tab/>
      </w:r>
      <w:r w:rsidRPr="00C20F4F">
        <w:tab/>
      </w:r>
      <w:r w:rsidRPr="00C20F4F">
        <w:tab/>
        <w:t>г</w:t>
      </w:r>
      <w:proofErr w:type="gramStart"/>
      <w:r w:rsidRPr="00C20F4F">
        <w:t>.Н</w:t>
      </w:r>
      <w:proofErr w:type="gramEnd"/>
      <w:r w:rsidRPr="00C20F4F">
        <w:t>овокубанск</w:t>
      </w:r>
    </w:p>
    <w:p w:rsidR="00A805C4" w:rsidRPr="00C20F4F" w:rsidRDefault="00A805C4" w:rsidP="00C20F4F">
      <w:pPr>
        <w:pStyle w:val="affff9"/>
        <w:spacing w:before="0"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</w:p>
    <w:p w:rsidR="00A805C4" w:rsidRPr="00C20F4F" w:rsidRDefault="00A805C4" w:rsidP="00C20F4F">
      <w:pPr>
        <w:pStyle w:val="affff9"/>
        <w:spacing w:before="0" w:after="0"/>
        <w:jc w:val="center"/>
        <w:rPr>
          <w:rFonts w:ascii="Arial" w:hAnsi="Arial" w:cs="Arial"/>
          <w:b/>
          <w:sz w:val="32"/>
          <w:szCs w:val="32"/>
          <w:lang w:val="ru-RU"/>
        </w:rPr>
      </w:pPr>
      <w:r w:rsidRPr="00C20F4F">
        <w:rPr>
          <w:rFonts w:ascii="Arial" w:hAnsi="Arial" w:cs="Arial"/>
          <w:b/>
          <w:sz w:val="32"/>
          <w:szCs w:val="32"/>
          <w:lang w:val="ru-RU"/>
        </w:rPr>
        <w:t xml:space="preserve">Об утверждении Порядка принятия решений о включении объектов социально-культурного и (или) коммунально-бытового назначения в муниципальные программы (подпрограммы) муниципального образования Новокубанский район </w:t>
      </w:r>
    </w:p>
    <w:p w:rsidR="00A805C4" w:rsidRPr="00C20F4F" w:rsidRDefault="00A805C4" w:rsidP="00A805C4">
      <w:pPr>
        <w:pStyle w:val="affff9"/>
        <w:spacing w:before="0" w:after="0"/>
        <w:ind w:firstLine="567"/>
        <w:jc w:val="both"/>
        <w:rPr>
          <w:rFonts w:ascii="Arial" w:hAnsi="Arial" w:cs="Arial"/>
          <w:lang w:val="ru-RU"/>
        </w:rPr>
      </w:pPr>
    </w:p>
    <w:p w:rsidR="00A805C4" w:rsidRPr="00C20F4F" w:rsidRDefault="00A805C4" w:rsidP="00C20F4F">
      <w:pPr>
        <w:pStyle w:val="affff9"/>
        <w:spacing w:before="0" w:after="0"/>
        <w:ind w:firstLine="567"/>
        <w:jc w:val="both"/>
        <w:rPr>
          <w:rFonts w:ascii="Arial" w:hAnsi="Arial" w:cs="Arial"/>
          <w:lang w:val="ru-RU"/>
        </w:rPr>
      </w:pPr>
      <w:proofErr w:type="gramStart"/>
      <w:r w:rsidRPr="00C20F4F">
        <w:rPr>
          <w:rFonts w:ascii="Arial" w:hAnsi="Arial" w:cs="Arial"/>
          <w:lang w:val="ru-RU"/>
        </w:rPr>
        <w:t>В соответствии с Законом Краснодарского края от 0</w:t>
      </w:r>
      <w:r w:rsidR="00C20F4F" w:rsidRPr="00C20F4F">
        <w:rPr>
          <w:rFonts w:ascii="Arial" w:hAnsi="Arial" w:cs="Arial"/>
          <w:lang w:val="ru-RU"/>
        </w:rPr>
        <w:t xml:space="preserve">4 марта 2015 года </w:t>
      </w:r>
      <w:r w:rsidRPr="00C20F4F">
        <w:rPr>
          <w:rFonts w:ascii="Arial" w:hAnsi="Arial" w:cs="Arial"/>
          <w:lang w:val="ru-RU"/>
        </w:rPr>
        <w:t>№ 3123-КЗ «О предоставлении юридическим лицам земельных участков, которые находятся в государственной собственности Краснодарского края или муниципальной собственности, либо государственная собственность на которые не разграничена, в аренду без проведения торгов для размещения (реализации) масштабных инвестиционных проектов, объектов социально-культурного и коммунально-бытового назначения», постановлением главы администрации (губернатора) Краснодарского края от 09 июня</w:t>
      </w:r>
      <w:proofErr w:type="gramEnd"/>
      <w:r w:rsidRPr="00C20F4F">
        <w:rPr>
          <w:rFonts w:ascii="Arial" w:hAnsi="Arial" w:cs="Arial"/>
          <w:lang w:val="ru-RU"/>
        </w:rPr>
        <w:t xml:space="preserve"> 2015 года № 522 «Об утверждении Порядка принятия решения о соответствии масштабного инвестиционного проекта, объекта социально-культурного или коммунально-бытового назначения критериям, установленным Законом Краснодарского края от 04 марта 2015 года № 3123-КЗ, при соблюдении которых допускается предоставление земельных участков, которые находятся в государственной собственности Краснодарского края или муниципальной собственности либо государственная </w:t>
      </w:r>
      <w:proofErr w:type="gramStart"/>
      <w:r w:rsidRPr="00C20F4F">
        <w:rPr>
          <w:rFonts w:ascii="Arial" w:hAnsi="Arial" w:cs="Arial"/>
          <w:lang w:val="ru-RU"/>
        </w:rPr>
        <w:t>собственность</w:t>
      </w:r>
      <w:proofErr w:type="gramEnd"/>
      <w:r w:rsidRPr="00C20F4F">
        <w:rPr>
          <w:rFonts w:ascii="Arial" w:hAnsi="Arial" w:cs="Arial"/>
          <w:lang w:val="ru-RU"/>
        </w:rPr>
        <w:t xml:space="preserve"> на которые не разграничена, в аренду без проведения торгов», уставом муниципального образования Новокубанский  район, в целях привлечения инвестиций в экономику муниципального образования Новокубанский район, а также недопущения нарушения прав инвесторов, постановляю:</w:t>
      </w:r>
    </w:p>
    <w:p w:rsidR="00A805C4" w:rsidRPr="00C20F4F" w:rsidRDefault="00A805C4" w:rsidP="00C20F4F">
      <w:pPr>
        <w:widowControl/>
        <w:numPr>
          <w:ilvl w:val="0"/>
          <w:numId w:val="10"/>
        </w:numPr>
        <w:tabs>
          <w:tab w:val="left" w:pos="851"/>
          <w:tab w:val="left" w:pos="1134"/>
        </w:tabs>
        <w:autoSpaceDE/>
        <w:autoSpaceDN/>
        <w:adjustRightInd/>
        <w:ind w:left="0" w:firstLine="567"/>
      </w:pPr>
      <w:r w:rsidRPr="00C20F4F">
        <w:t>Утвердить Порядок принятия решений о включении объектов социально-культурного и (или) коммунально-бытового назначения в муниципальные программы (подпрограммы) муниципального образования Новокубанский район, согласно приложению к настоящему постановлению.</w:t>
      </w:r>
    </w:p>
    <w:p w:rsidR="00A805C4" w:rsidRPr="00C20F4F" w:rsidRDefault="00A805C4" w:rsidP="00C20F4F">
      <w:pPr>
        <w:tabs>
          <w:tab w:val="left" w:pos="709"/>
          <w:tab w:val="left" w:pos="851"/>
          <w:tab w:val="left" w:pos="1134"/>
          <w:tab w:val="left" w:pos="1276"/>
        </w:tabs>
        <w:ind w:firstLine="567"/>
      </w:pPr>
      <w:r w:rsidRPr="00C20F4F">
        <w:t xml:space="preserve">2. Отделу по информатизации и связи администрации муниципального образования Новокубанский район (Тюрин) </w:t>
      </w:r>
      <w:proofErr w:type="gramStart"/>
      <w:r w:rsidRPr="00C20F4F">
        <w:t>разместить</w:t>
      </w:r>
      <w:proofErr w:type="gramEnd"/>
      <w:r w:rsidRPr="00C20F4F">
        <w:t xml:space="preserve"> настоящее постановление на официальном сайте администрации муниципального образования Новокубанский район в информационно-телекоммуникационной сети «Интернет».</w:t>
      </w:r>
    </w:p>
    <w:p w:rsidR="00A805C4" w:rsidRPr="00C20F4F" w:rsidRDefault="00A805C4" w:rsidP="00C20F4F">
      <w:pPr>
        <w:tabs>
          <w:tab w:val="left" w:pos="709"/>
          <w:tab w:val="left" w:pos="851"/>
          <w:tab w:val="left" w:pos="1134"/>
          <w:tab w:val="left" w:pos="1276"/>
        </w:tabs>
        <w:ind w:firstLine="567"/>
      </w:pPr>
      <w:r w:rsidRPr="00C20F4F">
        <w:t xml:space="preserve">3. </w:t>
      </w:r>
      <w:proofErr w:type="gramStart"/>
      <w:r w:rsidRPr="00C20F4F">
        <w:t>Контроль за</w:t>
      </w:r>
      <w:proofErr w:type="gramEnd"/>
      <w:r w:rsidRPr="00C20F4F">
        <w:t xml:space="preserve"> выполнением настоящего постановления возложить на первого заместителя главы муниципального образования Новокубанский район, </w:t>
      </w:r>
    </w:p>
    <w:p w:rsidR="00A805C4" w:rsidRPr="00C20F4F" w:rsidRDefault="00A805C4" w:rsidP="00C20F4F">
      <w:pPr>
        <w:tabs>
          <w:tab w:val="left" w:pos="709"/>
          <w:tab w:val="left" w:pos="851"/>
          <w:tab w:val="left" w:pos="1134"/>
          <w:tab w:val="left" w:pos="1276"/>
        </w:tabs>
        <w:ind w:firstLine="567"/>
      </w:pPr>
    </w:p>
    <w:p w:rsidR="00A805C4" w:rsidRPr="00C20F4F" w:rsidRDefault="00A805C4" w:rsidP="00C20F4F">
      <w:pPr>
        <w:tabs>
          <w:tab w:val="left" w:pos="709"/>
          <w:tab w:val="left" w:pos="851"/>
          <w:tab w:val="left" w:pos="1134"/>
          <w:tab w:val="left" w:pos="1276"/>
        </w:tabs>
        <w:ind w:firstLine="567"/>
      </w:pPr>
      <w:r w:rsidRPr="00C20F4F">
        <w:t xml:space="preserve">начальника финансового управления администрации муниципального образования Новокубанский район </w:t>
      </w:r>
      <w:proofErr w:type="spellStart"/>
      <w:r w:rsidRPr="00C20F4F">
        <w:t>Е.В.Афонину</w:t>
      </w:r>
      <w:proofErr w:type="spellEnd"/>
      <w:r w:rsidRPr="00C20F4F">
        <w:t>.</w:t>
      </w:r>
    </w:p>
    <w:p w:rsidR="00A805C4" w:rsidRPr="00C20F4F" w:rsidRDefault="00A805C4" w:rsidP="00C20F4F">
      <w:pPr>
        <w:tabs>
          <w:tab w:val="left" w:pos="709"/>
          <w:tab w:val="left" w:pos="851"/>
          <w:tab w:val="left" w:pos="1134"/>
          <w:tab w:val="left" w:pos="1276"/>
        </w:tabs>
        <w:ind w:firstLine="567"/>
      </w:pPr>
      <w:r w:rsidRPr="00C20F4F">
        <w:t>4. Постановление вступает в силу со дня его официального опубликования (обнародования) и подлежит размещению на официальном сайте администрации муниципального образования Новокубанский район.</w:t>
      </w:r>
    </w:p>
    <w:p w:rsidR="00A805C4" w:rsidRPr="00C20F4F" w:rsidRDefault="00A805C4" w:rsidP="00C20F4F">
      <w:pPr>
        <w:tabs>
          <w:tab w:val="left" w:pos="709"/>
          <w:tab w:val="left" w:pos="1276"/>
        </w:tabs>
        <w:ind w:firstLine="567"/>
      </w:pPr>
    </w:p>
    <w:p w:rsidR="00A805C4" w:rsidRPr="00C20F4F" w:rsidRDefault="00A805C4" w:rsidP="00C20F4F">
      <w:pPr>
        <w:tabs>
          <w:tab w:val="left" w:pos="709"/>
          <w:tab w:val="left" w:pos="1276"/>
        </w:tabs>
        <w:ind w:firstLine="567"/>
      </w:pPr>
    </w:p>
    <w:p w:rsidR="00A805C4" w:rsidRPr="00C20F4F" w:rsidRDefault="00A805C4" w:rsidP="00C20F4F">
      <w:pPr>
        <w:tabs>
          <w:tab w:val="left" w:pos="709"/>
          <w:tab w:val="left" w:pos="1276"/>
        </w:tabs>
        <w:ind w:firstLine="567"/>
      </w:pPr>
    </w:p>
    <w:p w:rsidR="00C20F4F" w:rsidRPr="00C20F4F" w:rsidRDefault="00C20F4F" w:rsidP="00C20F4F">
      <w:pPr>
        <w:ind w:firstLine="567"/>
      </w:pPr>
      <w:r w:rsidRPr="00C20F4F">
        <w:t>Глава</w:t>
      </w:r>
    </w:p>
    <w:p w:rsidR="00A805C4" w:rsidRPr="00C20F4F" w:rsidRDefault="00A805C4" w:rsidP="00C20F4F">
      <w:pPr>
        <w:ind w:firstLine="567"/>
      </w:pPr>
      <w:r w:rsidRPr="00C20F4F">
        <w:t xml:space="preserve">муниципального образования </w:t>
      </w:r>
    </w:p>
    <w:p w:rsidR="00C20F4F" w:rsidRPr="00C20F4F" w:rsidRDefault="00A805C4" w:rsidP="00C20F4F">
      <w:pPr>
        <w:ind w:right="50" w:firstLine="567"/>
      </w:pPr>
      <w:r w:rsidRPr="00C20F4F">
        <w:t xml:space="preserve">Новокубанский </w:t>
      </w:r>
      <w:proofErr w:type="spellStart"/>
      <w:r w:rsidRPr="00C20F4F">
        <w:t>район</w:t>
      </w:r>
      <w:proofErr w:type="spellEnd"/>
    </w:p>
    <w:p w:rsidR="00A805C4" w:rsidRPr="00C20F4F" w:rsidRDefault="00A805C4" w:rsidP="00C20F4F">
      <w:pPr>
        <w:ind w:right="50" w:firstLine="567"/>
      </w:pPr>
      <w:proofErr w:type="spellStart"/>
      <w:r w:rsidRPr="00C20F4F">
        <w:t>А.В.Гомодин</w:t>
      </w:r>
      <w:proofErr w:type="spellEnd"/>
    </w:p>
    <w:p w:rsidR="00914825" w:rsidRPr="00C20F4F" w:rsidRDefault="00914825" w:rsidP="00A805C4">
      <w:pPr>
        <w:rPr>
          <w:rStyle w:val="a3"/>
          <w:b w:val="0"/>
          <w:color w:val="auto"/>
        </w:rPr>
      </w:pPr>
    </w:p>
    <w:p w:rsidR="00C20F4F" w:rsidRPr="00C20F4F" w:rsidRDefault="00C20F4F" w:rsidP="00A805C4">
      <w:pPr>
        <w:rPr>
          <w:rStyle w:val="a3"/>
          <w:b w:val="0"/>
          <w:color w:val="auto"/>
        </w:rPr>
      </w:pPr>
    </w:p>
    <w:p w:rsidR="00C20F4F" w:rsidRPr="00C20F4F" w:rsidRDefault="00C20F4F" w:rsidP="00A805C4">
      <w:pPr>
        <w:rPr>
          <w:rStyle w:val="a3"/>
          <w:b w:val="0"/>
          <w:color w:val="auto"/>
        </w:rPr>
      </w:pPr>
    </w:p>
    <w:p w:rsidR="00C20F4F" w:rsidRPr="00C20F4F" w:rsidRDefault="00C20F4F" w:rsidP="00C20F4F">
      <w:pPr>
        <w:ind w:left="5103" w:firstLine="0"/>
        <w:rPr>
          <w:rStyle w:val="a3"/>
          <w:b w:val="0"/>
          <w:bCs/>
          <w:color w:val="auto"/>
        </w:rPr>
      </w:pPr>
      <w:r w:rsidRPr="00C20F4F">
        <w:rPr>
          <w:rStyle w:val="a3"/>
          <w:b w:val="0"/>
          <w:bCs/>
          <w:color w:val="auto"/>
        </w:rPr>
        <w:t>УТВЕРЖДЕН</w:t>
      </w:r>
    </w:p>
    <w:p w:rsidR="00C20F4F" w:rsidRPr="00C20F4F" w:rsidRDefault="00C20F4F" w:rsidP="00C20F4F">
      <w:pPr>
        <w:ind w:left="5103" w:firstLine="0"/>
        <w:rPr>
          <w:rStyle w:val="a3"/>
          <w:b w:val="0"/>
          <w:bCs/>
          <w:color w:val="auto"/>
        </w:rPr>
      </w:pPr>
      <w:r w:rsidRPr="00C20F4F">
        <w:rPr>
          <w:rStyle w:val="a3"/>
          <w:b w:val="0"/>
          <w:bCs/>
          <w:color w:val="auto"/>
        </w:rPr>
        <w:t>постановлением администрации</w:t>
      </w:r>
    </w:p>
    <w:p w:rsidR="00C20F4F" w:rsidRPr="00C20F4F" w:rsidRDefault="00C20F4F" w:rsidP="00C20F4F">
      <w:pPr>
        <w:ind w:left="5103" w:firstLine="0"/>
        <w:rPr>
          <w:rStyle w:val="a3"/>
          <w:b w:val="0"/>
          <w:bCs/>
          <w:color w:val="auto"/>
        </w:rPr>
      </w:pPr>
      <w:r w:rsidRPr="00C20F4F">
        <w:rPr>
          <w:rStyle w:val="a3"/>
          <w:b w:val="0"/>
          <w:bCs/>
          <w:color w:val="auto"/>
        </w:rPr>
        <w:t>муниципального образования</w:t>
      </w:r>
    </w:p>
    <w:p w:rsidR="00C20F4F" w:rsidRPr="00C20F4F" w:rsidRDefault="00C20F4F" w:rsidP="00C20F4F">
      <w:pPr>
        <w:ind w:left="5103" w:firstLine="0"/>
        <w:rPr>
          <w:rStyle w:val="a3"/>
          <w:b w:val="0"/>
          <w:bCs/>
          <w:color w:val="auto"/>
        </w:rPr>
      </w:pPr>
      <w:r w:rsidRPr="00C20F4F">
        <w:rPr>
          <w:rStyle w:val="a3"/>
          <w:b w:val="0"/>
          <w:bCs/>
          <w:color w:val="auto"/>
        </w:rPr>
        <w:t>Новокубанский район</w:t>
      </w:r>
    </w:p>
    <w:p w:rsidR="00C20F4F" w:rsidRPr="00C20F4F" w:rsidRDefault="00C20F4F" w:rsidP="00C20F4F">
      <w:pPr>
        <w:ind w:firstLine="5103"/>
        <w:rPr>
          <w:rStyle w:val="a3"/>
          <w:b w:val="0"/>
          <w:bCs/>
          <w:color w:val="auto"/>
        </w:rPr>
      </w:pPr>
      <w:r>
        <w:rPr>
          <w:rStyle w:val="a3"/>
          <w:b w:val="0"/>
          <w:bCs/>
          <w:color w:val="auto"/>
        </w:rPr>
        <w:t xml:space="preserve">от «10» апреля </w:t>
      </w:r>
      <w:r w:rsidRPr="00C20F4F">
        <w:rPr>
          <w:rStyle w:val="a3"/>
          <w:b w:val="0"/>
          <w:bCs/>
          <w:color w:val="auto"/>
        </w:rPr>
        <w:t>2019</w:t>
      </w:r>
      <w:r>
        <w:rPr>
          <w:rStyle w:val="a3"/>
          <w:b w:val="0"/>
          <w:bCs/>
          <w:color w:val="auto"/>
        </w:rPr>
        <w:t xml:space="preserve"> года № 407</w:t>
      </w:r>
    </w:p>
    <w:p w:rsidR="00C20F4F" w:rsidRDefault="00C20F4F" w:rsidP="00C20F4F">
      <w:pPr>
        <w:ind w:firstLine="5103"/>
        <w:rPr>
          <w:rStyle w:val="a3"/>
          <w:b w:val="0"/>
          <w:bCs/>
          <w:color w:val="auto"/>
        </w:rPr>
      </w:pPr>
    </w:p>
    <w:p w:rsidR="00C20F4F" w:rsidRPr="00C20F4F" w:rsidRDefault="00C20F4F" w:rsidP="00C20F4F">
      <w:pPr>
        <w:ind w:firstLine="5103"/>
        <w:rPr>
          <w:rStyle w:val="a3"/>
          <w:b w:val="0"/>
          <w:bCs/>
          <w:color w:val="auto"/>
        </w:rPr>
      </w:pPr>
    </w:p>
    <w:p w:rsidR="00C20F4F" w:rsidRPr="00C20F4F" w:rsidRDefault="00C20F4F" w:rsidP="00C20F4F">
      <w:pPr>
        <w:pStyle w:val="FirstParagraph"/>
        <w:spacing w:before="0" w:after="0"/>
        <w:jc w:val="center"/>
        <w:rPr>
          <w:rFonts w:ascii="Arial" w:hAnsi="Arial" w:cs="Arial"/>
          <w:b/>
          <w:lang w:val="ru-RU"/>
        </w:rPr>
      </w:pPr>
      <w:r w:rsidRPr="00C20F4F">
        <w:rPr>
          <w:rFonts w:ascii="Arial" w:hAnsi="Arial" w:cs="Arial"/>
          <w:b/>
          <w:lang w:val="ru-RU"/>
        </w:rPr>
        <w:t xml:space="preserve">ПОРЯДОК </w:t>
      </w:r>
    </w:p>
    <w:p w:rsidR="00C20F4F" w:rsidRPr="00C20F4F" w:rsidRDefault="00C20F4F" w:rsidP="00C20F4F">
      <w:pPr>
        <w:pStyle w:val="FirstParagraph"/>
        <w:spacing w:before="0" w:after="0"/>
        <w:jc w:val="center"/>
        <w:rPr>
          <w:rFonts w:ascii="Arial" w:hAnsi="Arial" w:cs="Arial"/>
          <w:b/>
          <w:lang w:val="ru-RU"/>
        </w:rPr>
      </w:pPr>
      <w:r w:rsidRPr="00C20F4F">
        <w:rPr>
          <w:rFonts w:ascii="Arial" w:hAnsi="Arial" w:cs="Arial"/>
          <w:b/>
          <w:lang w:val="ru-RU"/>
        </w:rPr>
        <w:t>принятия решений о включении объектов социально-культурного и (или) коммунально-бытового назначения в муниципальные программы (подпрограммы) муниципального образования Новокубанский район</w:t>
      </w:r>
    </w:p>
    <w:p w:rsidR="00C20F4F" w:rsidRPr="00C20F4F" w:rsidRDefault="00C20F4F" w:rsidP="00C20F4F">
      <w:pPr>
        <w:pStyle w:val="affff9"/>
        <w:spacing w:before="0" w:after="0"/>
        <w:rPr>
          <w:rFonts w:ascii="Arial" w:hAnsi="Arial" w:cs="Arial"/>
          <w:lang w:val="ru-RU"/>
        </w:rPr>
      </w:pPr>
    </w:p>
    <w:p w:rsidR="00C20F4F" w:rsidRPr="00C20F4F" w:rsidRDefault="00C20F4F" w:rsidP="00C20F4F">
      <w:pPr>
        <w:pStyle w:val="Compact"/>
        <w:numPr>
          <w:ilvl w:val="0"/>
          <w:numId w:val="5"/>
        </w:numPr>
        <w:tabs>
          <w:tab w:val="left" w:pos="284"/>
        </w:tabs>
        <w:spacing w:before="0" w:after="0"/>
        <w:ind w:left="0" w:firstLine="0"/>
        <w:jc w:val="center"/>
        <w:rPr>
          <w:rFonts w:ascii="Arial" w:hAnsi="Arial" w:cs="Arial"/>
          <w:b/>
        </w:rPr>
      </w:pPr>
      <w:proofErr w:type="spellStart"/>
      <w:r w:rsidRPr="00C20F4F">
        <w:rPr>
          <w:rFonts w:ascii="Arial" w:hAnsi="Arial" w:cs="Arial"/>
          <w:b/>
        </w:rPr>
        <w:t>Общие</w:t>
      </w:r>
      <w:proofErr w:type="spellEnd"/>
      <w:r w:rsidRPr="00C20F4F">
        <w:rPr>
          <w:rFonts w:ascii="Arial" w:hAnsi="Arial" w:cs="Arial"/>
          <w:b/>
        </w:rPr>
        <w:t xml:space="preserve"> </w:t>
      </w:r>
      <w:proofErr w:type="spellStart"/>
      <w:r w:rsidRPr="00C20F4F">
        <w:rPr>
          <w:rFonts w:ascii="Arial" w:hAnsi="Arial" w:cs="Arial"/>
          <w:b/>
        </w:rPr>
        <w:t>положения</w:t>
      </w:r>
      <w:proofErr w:type="spellEnd"/>
    </w:p>
    <w:p w:rsidR="00C20F4F" w:rsidRPr="00C20F4F" w:rsidRDefault="00C20F4F" w:rsidP="00C20F4F">
      <w:pPr>
        <w:pStyle w:val="Compact"/>
        <w:tabs>
          <w:tab w:val="left" w:pos="284"/>
        </w:tabs>
        <w:spacing w:before="0" w:after="0"/>
        <w:jc w:val="center"/>
        <w:rPr>
          <w:rFonts w:ascii="Arial" w:hAnsi="Arial" w:cs="Arial"/>
          <w:b/>
        </w:rPr>
      </w:pPr>
    </w:p>
    <w:p w:rsidR="00C20F4F" w:rsidRPr="00C20F4F" w:rsidRDefault="00C20F4F" w:rsidP="00C20F4F">
      <w:pPr>
        <w:pStyle w:val="FirstParagraph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 xml:space="preserve">1.1. </w:t>
      </w:r>
      <w:proofErr w:type="gramStart"/>
      <w:r w:rsidRPr="00C20F4F">
        <w:rPr>
          <w:rFonts w:ascii="Arial" w:hAnsi="Arial" w:cs="Arial"/>
          <w:lang w:val="ru-RU"/>
        </w:rPr>
        <w:t>Настоящий Порядок принятия решений о включении объектов социально-культурного и (или) коммунально-бытового назначения в муниципальные программы (подпрограммы) муниципального образования Новокубанский район (далее - Порядок) разработан в целях реализации мероприятий и достижения целевых показателей муниципальных программ (подпрограмм) муниципального образования Новокубанский район и устанавливает процедуру включения в муниципальные программы (подпрограммы) объектов социально-культурного и (или) коммунально-бытового назначения, по результатам отбора заявок хозяйствующих субъектов.</w:t>
      </w:r>
      <w:proofErr w:type="gramEnd"/>
    </w:p>
    <w:p w:rsidR="00C20F4F" w:rsidRPr="00C20F4F" w:rsidRDefault="00C20F4F" w:rsidP="00C20F4F">
      <w:pPr>
        <w:pStyle w:val="affff9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 xml:space="preserve">1.2. </w:t>
      </w:r>
      <w:proofErr w:type="gramStart"/>
      <w:r w:rsidRPr="00C20F4F">
        <w:rPr>
          <w:rFonts w:ascii="Arial" w:hAnsi="Arial" w:cs="Arial"/>
          <w:lang w:val="ru-RU"/>
        </w:rPr>
        <w:t xml:space="preserve">Претендентами на участие в отборе для целей настоящего Порядка являются юридические лица, заинтересованные во включении в муниципальные программы (подпрограммы) объектов социально-культурного и (или) коммунально-бытового назначения, реализация которых не предполагает финансирования за счет средств бюджетов бюджетной системы Российской Федерации, срок реализации которых не превышает срок реализации муниципальных программ муниципального образования Новокубанский район (далее - хозяйствующие субъекты). </w:t>
      </w:r>
      <w:proofErr w:type="gramEnd"/>
    </w:p>
    <w:p w:rsidR="00C20F4F" w:rsidRPr="00C20F4F" w:rsidRDefault="00C20F4F" w:rsidP="00C20F4F">
      <w:pPr>
        <w:pStyle w:val="affff9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 xml:space="preserve">1.3. </w:t>
      </w:r>
      <w:proofErr w:type="gramStart"/>
      <w:r w:rsidRPr="00C20F4F">
        <w:rPr>
          <w:rFonts w:ascii="Arial" w:hAnsi="Arial" w:cs="Arial"/>
          <w:lang w:val="ru-RU"/>
        </w:rPr>
        <w:t>Органом, осуществляющим организацию проведения отбора и приема заявок хозяйствующих субъектов о включении в муниципальные программы (подпрограммы) муниципального образования Новокубанский район объектов социально-культурного и (или) коммунально-бытового назначения, является отраслевой (функциональный) орган администрации муниципального образования Новокубанский район, являющийся координатором муниципальной программы (подпрограммы), в перечень мероприятий которой предполагается включение объектов социально-культурного и (или) коммунально-бытового назначения (далее - уполномоченный орган).</w:t>
      </w:r>
      <w:proofErr w:type="gramEnd"/>
    </w:p>
    <w:p w:rsidR="00C20F4F" w:rsidRPr="00C20F4F" w:rsidRDefault="00C20F4F" w:rsidP="00C20F4F">
      <w:pPr>
        <w:pStyle w:val="affff9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1.4. Рассмотрение и отбор заявок хозяйствующих субъектов о включении в муниципальные программы (подпрограммы) муниципального образования Новокубанский район объектов социально-культурного и (или) коммунально-бытового назначения (далее - заявки хозяйствующих субъектов), осуществляется комиссией по рассмотрению и отбору заявок хозяйствующих субъектов (далее - Комиссия).</w:t>
      </w:r>
    </w:p>
    <w:p w:rsidR="00C20F4F" w:rsidRPr="00C20F4F" w:rsidRDefault="00C20F4F" w:rsidP="00C20F4F">
      <w:pPr>
        <w:pStyle w:val="FirstParagraph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Состав Комиссии, положение о Комиссии формируются уполномоченным органом и утверждаются постановлением администрации муниципального образования Новокубанский район.</w:t>
      </w:r>
    </w:p>
    <w:p w:rsidR="00C20F4F" w:rsidRPr="00C20F4F" w:rsidRDefault="00C20F4F" w:rsidP="00C20F4F">
      <w:pPr>
        <w:pStyle w:val="affff9"/>
        <w:spacing w:before="0" w:after="0"/>
        <w:rPr>
          <w:rFonts w:ascii="Arial" w:hAnsi="Arial" w:cs="Arial"/>
          <w:lang w:val="ru-RU"/>
        </w:rPr>
      </w:pPr>
    </w:p>
    <w:p w:rsidR="00C20F4F" w:rsidRPr="00C20F4F" w:rsidRDefault="00C20F4F" w:rsidP="00C20F4F">
      <w:pPr>
        <w:pStyle w:val="Compact"/>
        <w:numPr>
          <w:ilvl w:val="0"/>
          <w:numId w:val="6"/>
        </w:numPr>
        <w:tabs>
          <w:tab w:val="left" w:pos="284"/>
        </w:tabs>
        <w:spacing w:before="0" w:after="0"/>
        <w:ind w:left="0" w:firstLine="0"/>
        <w:jc w:val="center"/>
        <w:rPr>
          <w:rFonts w:ascii="Arial" w:hAnsi="Arial" w:cs="Arial"/>
          <w:b/>
          <w:lang w:val="ru-RU"/>
        </w:rPr>
      </w:pPr>
      <w:r w:rsidRPr="00C20F4F">
        <w:rPr>
          <w:rFonts w:ascii="Arial" w:hAnsi="Arial" w:cs="Arial"/>
          <w:b/>
          <w:lang w:val="ru-RU"/>
        </w:rPr>
        <w:t>Порядок приема, рассмотрения и отбора заявок хозяйствующих субъектов</w:t>
      </w:r>
    </w:p>
    <w:p w:rsidR="00C20F4F" w:rsidRPr="00C20F4F" w:rsidRDefault="00C20F4F" w:rsidP="00C20F4F">
      <w:pPr>
        <w:pStyle w:val="Compact"/>
        <w:tabs>
          <w:tab w:val="left" w:pos="284"/>
        </w:tabs>
        <w:spacing w:before="0" w:after="0"/>
        <w:rPr>
          <w:rFonts w:ascii="Arial" w:hAnsi="Arial" w:cs="Arial"/>
          <w:b/>
          <w:lang w:val="ru-RU"/>
        </w:rPr>
      </w:pPr>
    </w:p>
    <w:p w:rsidR="00C20F4F" w:rsidRPr="00C20F4F" w:rsidRDefault="00C20F4F" w:rsidP="00C20F4F">
      <w:pPr>
        <w:pStyle w:val="FirstParagraph"/>
        <w:tabs>
          <w:tab w:val="left" w:pos="1134"/>
        </w:tabs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2.1. Уполномоченный орган формирует предложение о включении в муниципальную программу (подпрограмму) мероприятий по строительству (размещению) объектов социально-культурного и (или) коммунально-бытового назначения, реализация которых не предполагает финансирования за счет средств бюджетов бюджетной системы Российской Федерации.</w:t>
      </w:r>
    </w:p>
    <w:p w:rsidR="00C20F4F" w:rsidRPr="00C20F4F" w:rsidRDefault="00C20F4F" w:rsidP="00C20F4F">
      <w:pPr>
        <w:pStyle w:val="affff9"/>
        <w:tabs>
          <w:tab w:val="left" w:pos="1134"/>
        </w:tabs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2.2. Уполномоченный орган размещает на официальном сайте администрации муниципального образования Новокубанский район в информационн</w:t>
      </w:r>
      <w:proofErr w:type="gramStart"/>
      <w:r w:rsidRPr="00C20F4F">
        <w:rPr>
          <w:rFonts w:ascii="Arial" w:hAnsi="Arial" w:cs="Arial"/>
          <w:lang w:val="ru-RU"/>
        </w:rPr>
        <w:t>о-</w:t>
      </w:r>
      <w:proofErr w:type="gramEnd"/>
      <w:r w:rsidRPr="00C20F4F">
        <w:rPr>
          <w:rFonts w:ascii="Arial" w:hAnsi="Arial" w:cs="Arial"/>
          <w:lang w:val="ru-RU"/>
        </w:rPr>
        <w:t xml:space="preserve"> телекоммуникационной сети «Интернет» извещение о приеме заявок хозяйствующих субъектов о включении в перечень мероприятий муниципальных программ (подпрограмм) муниципального образования Новокубанский район объектов капитального строительства социально-культурного и (или) коммунально-бытового назначения (далее - извещение), не позднее, чем за 5 дней до даты начала приема заявок хозяйствующих субъектов.</w:t>
      </w:r>
    </w:p>
    <w:p w:rsidR="00C20F4F" w:rsidRPr="00C20F4F" w:rsidRDefault="00C20F4F" w:rsidP="00C20F4F">
      <w:pPr>
        <w:pStyle w:val="affff9"/>
        <w:tabs>
          <w:tab w:val="left" w:pos="1134"/>
        </w:tabs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 xml:space="preserve">2.3. </w:t>
      </w:r>
      <w:proofErr w:type="gramStart"/>
      <w:r w:rsidRPr="00C20F4F">
        <w:rPr>
          <w:rFonts w:ascii="Arial" w:hAnsi="Arial" w:cs="Arial"/>
          <w:lang w:val="ru-RU"/>
        </w:rPr>
        <w:t>В содержание извещения включаются: информация об уполномоченном органе (наименование, адрес, контактный телефон), сведения о муниципальной программе, в рамках которой предполагается создание объектов социально-культурного и (или) коммунально-бытового назначения, предмет (наименование) отбора заявок хозяйствующих субъектов, ее целях и задачах, основные параметры предмета отбора, сроки приема заявок хозяйствующих субъектов (место, дата и время начала и окончания приема заявок), контактные данные для получения дополнительной</w:t>
      </w:r>
      <w:proofErr w:type="gramEnd"/>
      <w:r w:rsidRPr="00C20F4F">
        <w:rPr>
          <w:rFonts w:ascii="Arial" w:hAnsi="Arial" w:cs="Arial"/>
          <w:lang w:val="ru-RU"/>
        </w:rPr>
        <w:t xml:space="preserve"> информации о предмете отбора.</w:t>
      </w:r>
    </w:p>
    <w:p w:rsidR="00C20F4F" w:rsidRPr="00C20F4F" w:rsidRDefault="00C20F4F" w:rsidP="00C20F4F">
      <w:pPr>
        <w:pStyle w:val="affff9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Обязательным приложением к извещению является разработанный уполномоченным органом проект соглашения о реализации мероприятия муниципальной программы (подпрограммы) муниципального образования Новокубанский район по строительству (размещению) объекта социально-культурного и (или) коммунально-бытового назначения (далее - объект).</w:t>
      </w:r>
    </w:p>
    <w:p w:rsidR="00C20F4F" w:rsidRPr="00C20F4F" w:rsidRDefault="00C20F4F" w:rsidP="00C20F4F">
      <w:pPr>
        <w:pStyle w:val="affff9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2.4. Хозяйствующие субъекты в сроки, указанные в извещении, направляют на рассмотрение в уполномоченный орган, указанный в извещении, заявку на участие в отборе.</w:t>
      </w:r>
    </w:p>
    <w:p w:rsidR="00C20F4F" w:rsidRPr="00C20F4F" w:rsidRDefault="00C20F4F" w:rsidP="00C20F4F">
      <w:pPr>
        <w:pStyle w:val="affff9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2.5. Заявка хозяйствующего субъекта на участие в отборе составляется в свободной форме и должна содержать следующие сведения:</w:t>
      </w:r>
    </w:p>
    <w:p w:rsidR="00C20F4F" w:rsidRPr="00C20F4F" w:rsidRDefault="00C20F4F" w:rsidP="00C20F4F">
      <w:pPr>
        <w:widowControl/>
        <w:autoSpaceDE/>
        <w:autoSpaceDN/>
        <w:adjustRightInd/>
        <w:ind w:firstLine="851"/>
      </w:pPr>
      <w:r w:rsidRPr="00C20F4F">
        <w:t>фирменное наименование хозяйствующего субъекта, сведения об организационно-правовой форме, о месте нахождения, почтовый адрес, адрес электронной почты, номер контактного телефона;</w:t>
      </w:r>
    </w:p>
    <w:p w:rsidR="00C20F4F" w:rsidRPr="00C20F4F" w:rsidRDefault="00C20F4F" w:rsidP="00C20F4F">
      <w:pPr>
        <w:widowControl/>
        <w:autoSpaceDE/>
        <w:autoSpaceDN/>
        <w:adjustRightInd/>
        <w:ind w:firstLine="851"/>
      </w:pPr>
      <w:r w:rsidRPr="00C20F4F">
        <w:t>идентификационный номер налогоплательщика (ИНН), код причины постановки на учет (КПП), основной и дополнительные виды экономической деятельности по ОКВЭД;</w:t>
      </w:r>
    </w:p>
    <w:p w:rsidR="00C20F4F" w:rsidRPr="00C20F4F" w:rsidRDefault="00C20F4F" w:rsidP="00C20F4F">
      <w:pPr>
        <w:widowControl/>
        <w:autoSpaceDE/>
        <w:autoSpaceDN/>
        <w:adjustRightInd/>
        <w:ind w:firstLine="851"/>
      </w:pPr>
      <w:r w:rsidRPr="00C20F4F">
        <w:t>характеристику объекта (вид объекта, целевое назначение, ориентировочная площадь и др.);</w:t>
      </w:r>
    </w:p>
    <w:p w:rsidR="00C20F4F" w:rsidRPr="00C20F4F" w:rsidRDefault="00C20F4F" w:rsidP="00C20F4F">
      <w:pPr>
        <w:widowControl/>
        <w:autoSpaceDE/>
        <w:autoSpaceDN/>
        <w:adjustRightInd/>
        <w:ind w:firstLine="851"/>
      </w:pPr>
      <w:r w:rsidRPr="00C20F4F">
        <w:t>сведения о том, что хозяйствующий субъект на дату подачи заявки не находится в процессе реорганизации, ликвидации и к нему не применяются процедуры, применяемые в деле о банкротстве.</w:t>
      </w:r>
    </w:p>
    <w:p w:rsidR="00C20F4F" w:rsidRPr="00C20F4F" w:rsidRDefault="00C20F4F" w:rsidP="00C20F4F">
      <w:pPr>
        <w:pStyle w:val="FirstParagraph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Заявка хозяйствующего субъекта заверяется печатью (при ее наличии) хозяйствующего субъекта и подписывается лицом, имеющим право действовать от имени хозяйствующего субъекта в соответствии с его учредительными документами.</w:t>
      </w:r>
    </w:p>
    <w:p w:rsidR="00C20F4F" w:rsidRPr="00C20F4F" w:rsidRDefault="00C20F4F" w:rsidP="00C20F4F">
      <w:pPr>
        <w:pStyle w:val="affff9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К заявке хозяйствующего субъекта прилагаются следующие документы:</w:t>
      </w:r>
    </w:p>
    <w:p w:rsidR="00C20F4F" w:rsidRPr="00C20F4F" w:rsidRDefault="00C20F4F" w:rsidP="00C20F4F">
      <w:pPr>
        <w:widowControl/>
        <w:numPr>
          <w:ilvl w:val="0"/>
          <w:numId w:val="8"/>
        </w:numPr>
        <w:tabs>
          <w:tab w:val="left" w:pos="1134"/>
        </w:tabs>
        <w:autoSpaceDE/>
        <w:autoSpaceDN/>
        <w:adjustRightInd/>
        <w:ind w:left="0" w:firstLine="851"/>
      </w:pPr>
      <w:r w:rsidRPr="00C20F4F">
        <w:t>заверенная копия бизнес-плана объекта, утвержденного хозяйствующим субъектом;</w:t>
      </w:r>
    </w:p>
    <w:p w:rsidR="00C20F4F" w:rsidRPr="00C20F4F" w:rsidRDefault="00C20F4F" w:rsidP="00C20F4F">
      <w:pPr>
        <w:widowControl/>
        <w:numPr>
          <w:ilvl w:val="0"/>
          <w:numId w:val="8"/>
        </w:numPr>
        <w:tabs>
          <w:tab w:val="left" w:pos="1134"/>
        </w:tabs>
        <w:autoSpaceDE/>
        <w:autoSpaceDN/>
        <w:adjustRightInd/>
        <w:ind w:left="0" w:firstLine="851"/>
      </w:pPr>
      <w:r w:rsidRPr="00C20F4F">
        <w:t>обоснование экономической и социальной целесообразности создания объекта с указанием площади (протяженности), этажности (при наличии), сроков реализации и планируемых сроков ввода в эксплуатацию, сведения об объеме инвестиционных вложений (в рублях), график осуществления капитальных вложений по этапам его реализации;</w:t>
      </w:r>
    </w:p>
    <w:p w:rsidR="00C20F4F" w:rsidRPr="00C20F4F" w:rsidRDefault="00C20F4F" w:rsidP="00C20F4F">
      <w:pPr>
        <w:widowControl/>
        <w:numPr>
          <w:ilvl w:val="0"/>
          <w:numId w:val="8"/>
        </w:numPr>
        <w:tabs>
          <w:tab w:val="left" w:pos="1134"/>
        </w:tabs>
        <w:autoSpaceDE/>
        <w:autoSpaceDN/>
        <w:adjustRightInd/>
        <w:ind w:left="0" w:firstLine="851"/>
      </w:pPr>
      <w:r w:rsidRPr="00C20F4F">
        <w:t>документы, подтверждающие факт наличия у хозяйствующего субъекта достаточных источников финансирования для строительства (размещения) объекта:</w:t>
      </w:r>
    </w:p>
    <w:p w:rsidR="00C20F4F" w:rsidRPr="00C20F4F" w:rsidRDefault="00C20F4F" w:rsidP="00C20F4F">
      <w:pPr>
        <w:widowControl/>
        <w:tabs>
          <w:tab w:val="left" w:pos="1134"/>
        </w:tabs>
        <w:autoSpaceDE/>
        <w:autoSpaceDN/>
        <w:adjustRightInd/>
        <w:ind w:firstLine="851"/>
      </w:pPr>
      <w:r w:rsidRPr="00C20F4F">
        <w:t>копия бухгалтерской (финансовой) отчетности за последний отчетный год и копия промежуточной бухгалтерской (финансовой) отчетности, подписанная руководителем, главным бухгалтером или иным лицом, уполномоченным на ведение бухгалтерского учета, и заверенная печатью (при наличии), на дату подачи заявки;</w:t>
      </w:r>
    </w:p>
    <w:p w:rsidR="00C20F4F" w:rsidRPr="00C20F4F" w:rsidRDefault="00C20F4F" w:rsidP="00C20F4F">
      <w:pPr>
        <w:widowControl/>
        <w:tabs>
          <w:tab w:val="left" w:pos="1134"/>
        </w:tabs>
        <w:autoSpaceDE/>
        <w:autoSpaceDN/>
        <w:adjustRightInd/>
        <w:ind w:firstLine="851"/>
      </w:pPr>
      <w:r w:rsidRPr="00C20F4F">
        <w:t>копия договора займа и (или) копия кредитного договора и (или) письменное согласие кредитной организации о готовности финансирования строительства (размещения) объекта капитального строительства социально-культурного и (или) коммунально-бытового назначения (при наличии);</w:t>
      </w:r>
    </w:p>
    <w:p w:rsidR="00C20F4F" w:rsidRPr="00C20F4F" w:rsidRDefault="00C20F4F" w:rsidP="00C20F4F">
      <w:pPr>
        <w:widowControl/>
        <w:numPr>
          <w:ilvl w:val="0"/>
          <w:numId w:val="9"/>
        </w:numPr>
        <w:tabs>
          <w:tab w:val="clear" w:pos="0"/>
          <w:tab w:val="num" w:pos="710"/>
          <w:tab w:val="left" w:pos="1134"/>
        </w:tabs>
        <w:autoSpaceDE/>
        <w:autoSpaceDN/>
        <w:adjustRightInd/>
        <w:ind w:left="0" w:firstLine="851"/>
      </w:pPr>
      <w:r w:rsidRPr="00C20F4F">
        <w:t>копии учредительных документов, всех изменений и дополнений к ним, заверенные хозяйствующим субъектом;</w:t>
      </w:r>
    </w:p>
    <w:p w:rsidR="00C20F4F" w:rsidRPr="00C20F4F" w:rsidRDefault="00C20F4F" w:rsidP="00C20F4F">
      <w:pPr>
        <w:widowControl/>
        <w:numPr>
          <w:ilvl w:val="0"/>
          <w:numId w:val="9"/>
        </w:numPr>
        <w:tabs>
          <w:tab w:val="clear" w:pos="0"/>
          <w:tab w:val="num" w:pos="710"/>
          <w:tab w:val="left" w:pos="1134"/>
        </w:tabs>
        <w:autoSpaceDE/>
        <w:autoSpaceDN/>
        <w:adjustRightInd/>
        <w:ind w:left="0" w:firstLine="851"/>
      </w:pPr>
      <w:r w:rsidRPr="00C20F4F">
        <w:t>документы, подтверждающие полномочия лица, подписавшего заявку (копия решения об избрании, приказа о назначении, приказа о вступлении в должность, доверенность).</w:t>
      </w:r>
    </w:p>
    <w:p w:rsidR="00C20F4F" w:rsidRPr="00C20F4F" w:rsidRDefault="00C20F4F" w:rsidP="00C20F4F">
      <w:pPr>
        <w:pStyle w:val="FirstParagraph"/>
        <w:tabs>
          <w:tab w:val="left" w:pos="993"/>
        </w:tabs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Документы, содержащие более одного листа, должны быть прошиты, листы должны быть пронумерованы, на оборотной стороне последнего листа каждого документа должна быть сделана запись о количестве листов в документе.</w:t>
      </w:r>
    </w:p>
    <w:p w:rsidR="00C20F4F" w:rsidRPr="00C20F4F" w:rsidRDefault="00C20F4F" w:rsidP="00C20F4F">
      <w:pPr>
        <w:pStyle w:val="affff9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2.6. Перечень документов, указанных в пункте 2.5 настоящего Порядка, необходимых для подачи заявки хозяйствующего субъекта в уполномоченный орган, является исчерпывающим.</w:t>
      </w:r>
    </w:p>
    <w:p w:rsidR="00C20F4F" w:rsidRPr="00C20F4F" w:rsidRDefault="00C20F4F" w:rsidP="00C20F4F">
      <w:pPr>
        <w:pStyle w:val="affff9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 xml:space="preserve">2.7. Исчерпывающий перечень документов, необходимых для подачи заявки хозяйствующего субъекта в уполномоченный орган, которые находятся в распоряжении государственных органов, органов местного самоуправления и иных органов, получаемых уполномоченным органом в порядке межведомственного взаимодействия, которые заявитель вправе предоставить: </w:t>
      </w:r>
    </w:p>
    <w:p w:rsidR="00C20F4F" w:rsidRPr="00C20F4F" w:rsidRDefault="00C20F4F" w:rsidP="00C20F4F">
      <w:pPr>
        <w:pStyle w:val="affff9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1) выписка из Единого государственного реестра юридических лиц, полученная не ранее чем за 30 календарных дней до дня подачи заявки;</w:t>
      </w:r>
    </w:p>
    <w:p w:rsidR="00C20F4F" w:rsidRPr="00C20F4F" w:rsidRDefault="00C20F4F" w:rsidP="00C20F4F">
      <w:pPr>
        <w:widowControl/>
        <w:tabs>
          <w:tab w:val="left" w:pos="1134"/>
        </w:tabs>
        <w:autoSpaceDE/>
        <w:autoSpaceDN/>
        <w:adjustRightInd/>
        <w:ind w:firstLine="851"/>
      </w:pPr>
      <w:r w:rsidRPr="00C20F4F">
        <w:t>2) справка об исполнении налогоплательщиком (плательщиком сборов, страховых взносов, налоговым агентом) обязанности по уплате налогов, сборов, страховых взносов, пеней, штрафов в бюджеты бюджетной системы Российской Федерации по состоянию на первое число месяца подачи заявки;</w:t>
      </w:r>
    </w:p>
    <w:p w:rsidR="00C20F4F" w:rsidRPr="00C20F4F" w:rsidRDefault="00C20F4F" w:rsidP="00C20F4F">
      <w:pPr>
        <w:widowControl/>
        <w:tabs>
          <w:tab w:val="left" w:pos="1134"/>
        </w:tabs>
        <w:autoSpaceDE/>
        <w:autoSpaceDN/>
        <w:adjustRightInd/>
        <w:ind w:firstLine="851"/>
      </w:pPr>
      <w:r w:rsidRPr="00C20F4F">
        <w:t xml:space="preserve">3)  сведения из Единого федерального реестра сведений о </w:t>
      </w:r>
      <w:proofErr w:type="gramStart"/>
      <w:r w:rsidRPr="00C20F4F">
        <w:t>банкротстве</w:t>
      </w:r>
      <w:proofErr w:type="gramEnd"/>
      <w:r w:rsidRPr="00C20F4F">
        <w:t xml:space="preserve"> об отсутствии в отношении хозяйствующего субъекта процедур банкротства.</w:t>
      </w:r>
    </w:p>
    <w:p w:rsidR="00C20F4F" w:rsidRPr="00C20F4F" w:rsidRDefault="00C20F4F" w:rsidP="00C20F4F">
      <w:pPr>
        <w:widowControl/>
        <w:tabs>
          <w:tab w:val="left" w:pos="1134"/>
        </w:tabs>
        <w:autoSpaceDE/>
        <w:autoSpaceDN/>
        <w:adjustRightInd/>
        <w:ind w:firstLine="851"/>
      </w:pPr>
      <w:r w:rsidRPr="00C20F4F">
        <w:t xml:space="preserve">2.8. </w:t>
      </w:r>
      <w:proofErr w:type="spellStart"/>
      <w:r w:rsidRPr="00C20F4F">
        <w:t>Непредоставление</w:t>
      </w:r>
      <w:proofErr w:type="spellEnd"/>
      <w:r w:rsidRPr="00C20F4F">
        <w:t xml:space="preserve"> хозяйствующим субъектом документов, указанных в пункте 2.7 настоящего Порядка, не является основанием для отказа хозяйствующему субъекту в приеме документов.</w:t>
      </w:r>
    </w:p>
    <w:p w:rsidR="00C20F4F" w:rsidRPr="00C20F4F" w:rsidRDefault="00C20F4F" w:rsidP="00C20F4F">
      <w:pPr>
        <w:pStyle w:val="affff9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2.9. При поступлении документов, указанных в пункте 2.5 настоящего Порядка, уполномоченный орган осуществляет:</w:t>
      </w:r>
    </w:p>
    <w:p w:rsidR="00C20F4F" w:rsidRPr="00C20F4F" w:rsidRDefault="00C20F4F" w:rsidP="00C20F4F">
      <w:pPr>
        <w:widowControl/>
        <w:autoSpaceDE/>
        <w:autoSpaceDN/>
        <w:adjustRightInd/>
        <w:ind w:firstLine="851"/>
      </w:pPr>
      <w:r w:rsidRPr="00C20F4F">
        <w:t>их регистрацию в течение 1 рабочего дня;</w:t>
      </w:r>
    </w:p>
    <w:p w:rsidR="00C20F4F" w:rsidRPr="00C20F4F" w:rsidRDefault="00C20F4F" w:rsidP="00C20F4F">
      <w:pPr>
        <w:widowControl/>
        <w:autoSpaceDE/>
        <w:autoSpaceDN/>
        <w:adjustRightInd/>
        <w:ind w:firstLine="851"/>
      </w:pPr>
      <w:r w:rsidRPr="00C20F4F">
        <w:t>проверку комплектности документов по перечню документов и соответствия документов предъявляемым требованиям, установленным пунктом 2.5 настоящего Порядка, в течение 5 рабочих дней со дня их регистрации уполномоченным органом.</w:t>
      </w:r>
    </w:p>
    <w:p w:rsidR="00C20F4F" w:rsidRPr="00C20F4F" w:rsidRDefault="00C20F4F" w:rsidP="00C20F4F">
      <w:pPr>
        <w:pStyle w:val="FirstParagraph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2.10. Представленные документы подлежат возврату с письменным обоснованием его причин в течение 10 рабочих дней после завершения проверки, предусмотренной пунктом 2.9 настоящего Порядка, в случаях если:</w:t>
      </w:r>
    </w:p>
    <w:p w:rsidR="00C20F4F" w:rsidRPr="00C20F4F" w:rsidRDefault="00C20F4F" w:rsidP="00C20F4F">
      <w:pPr>
        <w:widowControl/>
        <w:autoSpaceDE/>
        <w:autoSpaceDN/>
        <w:adjustRightInd/>
        <w:ind w:firstLine="851"/>
      </w:pPr>
      <w:r w:rsidRPr="00C20F4F">
        <w:t>документы представлены не в полном объеме и (или) не соответствуют требованиям, установленным пунктом 2.5 настоящего Порядка;</w:t>
      </w:r>
    </w:p>
    <w:p w:rsidR="00C20F4F" w:rsidRPr="00C20F4F" w:rsidRDefault="00C20F4F" w:rsidP="00C20F4F">
      <w:pPr>
        <w:widowControl/>
        <w:autoSpaceDE/>
        <w:autoSpaceDN/>
        <w:adjustRightInd/>
        <w:ind w:firstLine="851"/>
      </w:pPr>
      <w:r w:rsidRPr="00C20F4F">
        <w:t>хозяйствующий субъект, подавший заявку, находится в процессе реорганизации, ликвидации, банкротства.</w:t>
      </w:r>
    </w:p>
    <w:p w:rsidR="00C20F4F" w:rsidRPr="00C20F4F" w:rsidRDefault="00C20F4F" w:rsidP="00C20F4F">
      <w:pPr>
        <w:pStyle w:val="FirstParagraph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2.11. При отсутствии оснований для возврата, указанных в пункте 2.10 настоящего Порядка, хозяйствующий субъект допускается к участию в отборе заявок хозяйствующих субъектов. Уполномоченный орган в течение 3 рабочих дней со дня окончания срока проверки, указанного в пункте 2.9 настоящего Порядка, вносит заявку на рассмотрение Комиссии</w:t>
      </w:r>
      <w:proofErr w:type="gramStart"/>
      <w:r w:rsidRPr="00C20F4F">
        <w:rPr>
          <w:rFonts w:ascii="Arial" w:hAnsi="Arial" w:cs="Arial"/>
          <w:lang w:val="ru-RU"/>
        </w:rPr>
        <w:t>. `</w:t>
      </w:r>
      <w:proofErr w:type="gramEnd"/>
    </w:p>
    <w:p w:rsidR="00C20F4F" w:rsidRPr="00C20F4F" w:rsidRDefault="00C20F4F" w:rsidP="00C20F4F">
      <w:pPr>
        <w:pStyle w:val="FirstParagraph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2.12. Комиссия осуществляет отбор заявок хозяйствующих субъектов по следующим обязательным критериям:</w:t>
      </w:r>
    </w:p>
    <w:p w:rsidR="00C20F4F" w:rsidRPr="00C20F4F" w:rsidRDefault="00C20F4F" w:rsidP="00C20F4F">
      <w:pPr>
        <w:widowControl/>
        <w:autoSpaceDE/>
        <w:autoSpaceDN/>
        <w:adjustRightInd/>
        <w:ind w:firstLine="851"/>
      </w:pPr>
      <w:r w:rsidRPr="00C20F4F">
        <w:t>соответствие целей реализации мероприятия по строительству (размещению) объекта социально-культурного и (или) коммунально-бытового назначения целям и задачам муниципальной программы (подпрограммы) муниципального образования Новокубанский район;</w:t>
      </w:r>
    </w:p>
    <w:p w:rsidR="00C20F4F" w:rsidRPr="00C20F4F" w:rsidRDefault="00C20F4F" w:rsidP="00C20F4F">
      <w:pPr>
        <w:widowControl/>
        <w:autoSpaceDE/>
        <w:autoSpaceDN/>
        <w:adjustRightInd/>
        <w:ind w:firstLine="851"/>
      </w:pPr>
      <w:r w:rsidRPr="00C20F4F">
        <w:t>наличие запланированных результатов реализации мероприятия по строительству (размещению) объекта социально-культурного и (или) коммунально-бытового назначения, влияющих на улучшение целевых показателей муниципальной программы (подпрограммы) муниципального образования Новокубанский район;</w:t>
      </w:r>
    </w:p>
    <w:p w:rsidR="00C20F4F" w:rsidRPr="00C20F4F" w:rsidRDefault="00C20F4F" w:rsidP="00C20F4F">
      <w:pPr>
        <w:widowControl/>
        <w:autoSpaceDE/>
        <w:autoSpaceDN/>
        <w:adjustRightInd/>
        <w:ind w:firstLine="851"/>
      </w:pPr>
      <w:r w:rsidRPr="00C20F4F">
        <w:t>соответствие вида экономической деятельности хозяйствующего субъекта приоритетам социально-культурного развития муниципального образования Новокубанский район и (или) коммунально-бытового обеспечения муниципального образования Новокубанский район;</w:t>
      </w:r>
    </w:p>
    <w:p w:rsidR="00C20F4F" w:rsidRPr="00C20F4F" w:rsidRDefault="00C20F4F" w:rsidP="00C20F4F">
      <w:pPr>
        <w:widowControl/>
        <w:autoSpaceDE/>
        <w:autoSpaceDN/>
        <w:adjustRightInd/>
        <w:ind w:firstLine="851"/>
      </w:pPr>
      <w:r w:rsidRPr="00C20F4F">
        <w:t>соответствие вида экономической деятельности хозяйствующего субъекта приоритетам развития сети и инфраструктуры объектов социально-культурного и (или) коммунально-бытового назначения.</w:t>
      </w:r>
    </w:p>
    <w:p w:rsidR="00C20F4F" w:rsidRPr="00C20F4F" w:rsidRDefault="00C20F4F" w:rsidP="00C20F4F">
      <w:pPr>
        <w:pStyle w:val="affff9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2.13. По результатам рассмотрения заявок хозяйствующих субъектов Комиссия принимает решение о соответствии (несоответствии) предполагаемого к созданию объекта целям и задачам муниципальной программы (подпрограммы) муниципального образования Новокубанский район и о включении (не включении) мероприятия по строительству (размещению) объекта в муниципальную программу (подпрограмму) муниципального образования Новокубанский район.</w:t>
      </w:r>
    </w:p>
    <w:p w:rsidR="00C20F4F" w:rsidRPr="00C20F4F" w:rsidRDefault="00C20F4F" w:rsidP="00C20F4F">
      <w:pPr>
        <w:pStyle w:val="affff9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Решение Комиссии оформляется протоколом, в котором отражаются итоги отбора заявок хозяйствующих субъектов.</w:t>
      </w:r>
    </w:p>
    <w:p w:rsidR="00C20F4F" w:rsidRPr="00C20F4F" w:rsidRDefault="00C20F4F" w:rsidP="00C20F4F">
      <w:pPr>
        <w:pStyle w:val="affff9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 xml:space="preserve">Уведомление о принятом Комиссией </w:t>
      </w:r>
      <w:proofErr w:type="gramStart"/>
      <w:r w:rsidRPr="00C20F4F">
        <w:rPr>
          <w:rFonts w:ascii="Arial" w:hAnsi="Arial" w:cs="Arial"/>
          <w:lang w:val="ru-RU"/>
        </w:rPr>
        <w:t>решении</w:t>
      </w:r>
      <w:proofErr w:type="gramEnd"/>
      <w:r w:rsidRPr="00C20F4F">
        <w:rPr>
          <w:rFonts w:ascii="Arial" w:hAnsi="Arial" w:cs="Arial"/>
          <w:lang w:val="ru-RU"/>
        </w:rPr>
        <w:t xml:space="preserve"> о соответствии (несоответствии) предполагаемого к созданию объекта целям и задачам муниципальной программы (подпрограммы) муниципального образования Новокубанский район и включении (не включении) мероприятия по строительству (размещению) объекта в муниципальную программу (подпрограмму) направляется уполномоченным органом хозяйствующему субъекту не позднее 3 рабочих дней со дня его принятия.</w:t>
      </w:r>
    </w:p>
    <w:p w:rsidR="00C20F4F" w:rsidRPr="00C20F4F" w:rsidRDefault="00C20F4F" w:rsidP="00C20F4F">
      <w:pPr>
        <w:pStyle w:val="affff9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2.14. В соответствии с протоколом заседания Комиссии уполномоченным органом, не позднее 5 рабочих дней со дня подписания протокола, разрабатывается проект постановления администрации муниципального образования Новокубанский район о внесении изменений в муниципальную программу (подпрограмму) муниципального образования Новокубанский район с включением объектов, отобранных Комиссией для включения в перечень мероприятий.</w:t>
      </w:r>
    </w:p>
    <w:p w:rsidR="00C20F4F" w:rsidRPr="00C20F4F" w:rsidRDefault="00C20F4F" w:rsidP="00C20F4F">
      <w:pPr>
        <w:pStyle w:val="affff9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 xml:space="preserve">2.15. Главой муниципального образования Новокубанский район, не позднее 5 рабочих дней со дня </w:t>
      </w:r>
      <w:proofErr w:type="gramStart"/>
      <w:r w:rsidRPr="00C20F4F">
        <w:rPr>
          <w:rFonts w:ascii="Arial" w:hAnsi="Arial" w:cs="Arial"/>
          <w:lang w:val="ru-RU"/>
        </w:rPr>
        <w:t>разработки проекта постановления администрации муниципального образования</w:t>
      </w:r>
      <w:proofErr w:type="gramEnd"/>
      <w:r w:rsidRPr="00C20F4F">
        <w:rPr>
          <w:rFonts w:ascii="Arial" w:hAnsi="Arial" w:cs="Arial"/>
          <w:lang w:val="ru-RU"/>
        </w:rPr>
        <w:t xml:space="preserve"> Новокубанский район о внесении изменений в муниципальную программу (подпрограмму) муниципального образования Новокубанский район с включением объектов, отобранных Комиссией для включения в перечень мероприятий, утверждается данное постановление. </w:t>
      </w:r>
    </w:p>
    <w:p w:rsidR="00C20F4F" w:rsidRPr="00C20F4F" w:rsidRDefault="00C20F4F" w:rsidP="00C20F4F">
      <w:pPr>
        <w:pStyle w:val="affff9"/>
        <w:spacing w:before="0" w:after="0"/>
        <w:ind w:firstLine="851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2.16. Соглашение о реализации мероприятия муниципальной программы (подпрограммы) муниципального образования Новокубанский район с созданием объекта социально-культурного и (или) коммунально-бытового назначения заключается между администрацией муниципального образования Новокубанский район и победителем отбора в течение 5 рабочих дней  со  дня подписания постановления администрации муниципального образования Новокубанский район, указанного в пункте 2.15 настоящего Порядка.</w:t>
      </w:r>
    </w:p>
    <w:p w:rsidR="00C20F4F" w:rsidRPr="00C20F4F" w:rsidRDefault="00C20F4F" w:rsidP="00C20F4F">
      <w:pPr>
        <w:pStyle w:val="FirstParagraph"/>
        <w:spacing w:before="0" w:after="0"/>
        <w:jc w:val="both"/>
        <w:rPr>
          <w:rFonts w:ascii="Arial" w:hAnsi="Arial" w:cs="Arial"/>
          <w:lang w:val="ru-RU"/>
        </w:rPr>
      </w:pPr>
    </w:p>
    <w:p w:rsidR="00C20F4F" w:rsidRPr="00C20F4F" w:rsidRDefault="00C20F4F" w:rsidP="00C20F4F">
      <w:pPr>
        <w:pStyle w:val="affff9"/>
        <w:spacing w:before="0" w:after="0"/>
        <w:jc w:val="both"/>
        <w:rPr>
          <w:rFonts w:ascii="Arial" w:hAnsi="Arial" w:cs="Arial"/>
          <w:lang w:val="ru-RU"/>
        </w:rPr>
      </w:pPr>
    </w:p>
    <w:p w:rsidR="00C20F4F" w:rsidRPr="00C20F4F" w:rsidRDefault="00C20F4F" w:rsidP="00C20F4F">
      <w:pPr>
        <w:pStyle w:val="FirstParagraph"/>
        <w:spacing w:before="0" w:after="0"/>
        <w:jc w:val="both"/>
        <w:rPr>
          <w:rFonts w:ascii="Arial" w:hAnsi="Arial" w:cs="Arial"/>
          <w:lang w:val="ru-RU"/>
        </w:rPr>
      </w:pPr>
    </w:p>
    <w:p w:rsidR="00C20F4F" w:rsidRDefault="00C20F4F" w:rsidP="00C20F4F">
      <w:pPr>
        <w:pStyle w:val="FirstParagraph"/>
        <w:spacing w:before="0" w:after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Первый заместитель главы</w:t>
      </w:r>
    </w:p>
    <w:p w:rsidR="00C20F4F" w:rsidRPr="00C20F4F" w:rsidRDefault="00C20F4F" w:rsidP="00C20F4F">
      <w:pPr>
        <w:pStyle w:val="FirstParagraph"/>
        <w:spacing w:before="0" w:after="0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 xml:space="preserve">муниципального образования </w:t>
      </w:r>
    </w:p>
    <w:p w:rsidR="00C20F4F" w:rsidRDefault="00C20F4F" w:rsidP="00C20F4F">
      <w:pPr>
        <w:pStyle w:val="FirstParagraph"/>
        <w:spacing w:before="0" w:after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Новокубанский район</w:t>
      </w:r>
    </w:p>
    <w:p w:rsidR="00C20F4F" w:rsidRDefault="00C20F4F" w:rsidP="00C20F4F">
      <w:pPr>
        <w:pStyle w:val="FirstParagraph"/>
        <w:spacing w:before="0" w:after="0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 xml:space="preserve">начальник финансового </w:t>
      </w:r>
      <w:r>
        <w:rPr>
          <w:rFonts w:ascii="Arial" w:hAnsi="Arial" w:cs="Arial"/>
          <w:lang w:val="ru-RU"/>
        </w:rPr>
        <w:t>управления</w:t>
      </w:r>
    </w:p>
    <w:p w:rsidR="00C20F4F" w:rsidRDefault="00C20F4F" w:rsidP="00C20F4F">
      <w:pPr>
        <w:pStyle w:val="FirstParagraph"/>
        <w:spacing w:before="0" w:after="0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 xml:space="preserve">администрации муниципального </w:t>
      </w:r>
      <w:r>
        <w:rPr>
          <w:rFonts w:ascii="Arial" w:hAnsi="Arial" w:cs="Arial"/>
          <w:lang w:val="ru-RU"/>
        </w:rPr>
        <w:t>образования</w:t>
      </w:r>
    </w:p>
    <w:p w:rsidR="00C20F4F" w:rsidRDefault="00C20F4F" w:rsidP="00C20F4F">
      <w:pPr>
        <w:pStyle w:val="FirstParagraph"/>
        <w:spacing w:before="0" w:after="0"/>
        <w:jc w:val="both"/>
        <w:rPr>
          <w:rFonts w:ascii="Arial" w:hAnsi="Arial" w:cs="Arial"/>
          <w:lang w:val="ru-RU"/>
        </w:rPr>
      </w:pPr>
      <w:r w:rsidRPr="00C20F4F">
        <w:rPr>
          <w:rFonts w:ascii="Arial" w:hAnsi="Arial" w:cs="Arial"/>
          <w:lang w:val="ru-RU"/>
        </w:rPr>
        <w:t>Нов</w:t>
      </w:r>
      <w:r>
        <w:rPr>
          <w:rFonts w:ascii="Arial" w:hAnsi="Arial" w:cs="Arial"/>
          <w:lang w:val="ru-RU"/>
        </w:rPr>
        <w:t>окубанский район</w:t>
      </w:r>
    </w:p>
    <w:p w:rsidR="00C20F4F" w:rsidRPr="00C20F4F" w:rsidRDefault="00C20F4F" w:rsidP="00C20F4F">
      <w:pPr>
        <w:pStyle w:val="FirstParagraph"/>
        <w:spacing w:before="0" w:after="0"/>
        <w:jc w:val="both"/>
        <w:rPr>
          <w:rStyle w:val="a3"/>
          <w:rFonts w:ascii="Arial" w:hAnsi="Arial" w:cs="Arial"/>
          <w:b w:val="0"/>
          <w:color w:val="auto"/>
          <w:lang w:val="ru-RU"/>
        </w:rPr>
      </w:pPr>
      <w:proofErr w:type="spellStart"/>
      <w:r w:rsidRPr="00C20F4F">
        <w:rPr>
          <w:rFonts w:ascii="Arial" w:hAnsi="Arial" w:cs="Arial"/>
          <w:lang w:val="ru-RU"/>
        </w:rPr>
        <w:t>Е.В.Афонина</w:t>
      </w:r>
      <w:proofErr w:type="spellEnd"/>
    </w:p>
    <w:p w:rsidR="00C20F4F" w:rsidRPr="00C20F4F" w:rsidRDefault="00C20F4F" w:rsidP="00A805C4">
      <w:pPr>
        <w:rPr>
          <w:rStyle w:val="a3"/>
          <w:b w:val="0"/>
          <w:color w:val="auto"/>
        </w:rPr>
      </w:pPr>
    </w:p>
    <w:sectPr w:rsidR="00C20F4F" w:rsidRPr="00C20F4F" w:rsidSect="00C20F4F">
      <w:headerReference w:type="default" r:id="rId8"/>
      <w:pgSz w:w="11905" w:h="16837"/>
      <w:pgMar w:top="1134" w:right="567" w:bottom="1134" w:left="1701" w:header="851" w:footer="6" w:gutter="0"/>
      <w:cols w:space="720"/>
      <w:noEndnote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63C30" w:rsidRDefault="00263C30" w:rsidP="00500A67">
      <w:r>
        <w:separator/>
      </w:r>
    </w:p>
  </w:endnote>
  <w:endnote w:type="continuationSeparator" w:id="0">
    <w:p w:rsidR="00263C30" w:rsidRDefault="00263C30" w:rsidP="00500A6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63C30" w:rsidRDefault="00263C30" w:rsidP="00500A67">
      <w:r>
        <w:separator/>
      </w:r>
    </w:p>
  </w:footnote>
  <w:footnote w:type="continuationSeparator" w:id="0">
    <w:p w:rsidR="00263C30" w:rsidRDefault="00263C30" w:rsidP="00500A6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96613" w:rsidRDefault="00D96613">
    <w:pPr>
      <w:pStyle w:val="affff1"/>
      <w:jc w:val="center"/>
      <w:rPr>
        <w:rFonts w:ascii="Times New Roman" w:hAnsi="Times New Roman" w:cs="Times New Roman"/>
      </w:rPr>
    </w:pPr>
  </w:p>
  <w:p w:rsidR="00500A67" w:rsidRPr="00D96613" w:rsidRDefault="00676955" w:rsidP="00D96613">
    <w:pPr>
      <w:pStyle w:val="affff1"/>
      <w:jc w:val="center"/>
      <w:rPr>
        <w:rFonts w:ascii="Times New Roman" w:hAnsi="Times New Roman" w:cs="Times New Roman"/>
      </w:rPr>
    </w:pPr>
    <w:r w:rsidRPr="00C04F3F">
      <w:rPr>
        <w:rFonts w:ascii="Times New Roman" w:hAnsi="Times New Roman" w:cs="Times New Roman"/>
      </w:rPr>
      <w:fldChar w:fldCharType="begin"/>
    </w:r>
    <w:r w:rsidR="00D16BA8" w:rsidRPr="00C04F3F">
      <w:rPr>
        <w:rFonts w:ascii="Times New Roman" w:hAnsi="Times New Roman" w:cs="Times New Roman"/>
      </w:rPr>
      <w:instrText>PAGE   \* MERGEFORMAT</w:instrText>
    </w:r>
    <w:r w:rsidRPr="00C04F3F">
      <w:rPr>
        <w:rFonts w:ascii="Times New Roman" w:hAnsi="Times New Roman" w:cs="Times New Roman"/>
      </w:rPr>
      <w:fldChar w:fldCharType="separate"/>
    </w:r>
    <w:r w:rsidR="00C20F4F">
      <w:rPr>
        <w:rFonts w:ascii="Times New Roman" w:hAnsi="Times New Roman" w:cs="Times New Roman"/>
        <w:noProof/>
      </w:rPr>
      <w:t>2</w:t>
    </w:r>
    <w:r w:rsidRPr="00C04F3F">
      <w:rPr>
        <w:rFonts w:ascii="Times New Roman" w:hAnsi="Times New Roman" w:cs="Times New Roman"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207C6B2"/>
    <w:multiLevelType w:val="multilevel"/>
    <w:tmpl w:val="2744A8A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974DC15E"/>
    <w:multiLevelType w:val="multilevel"/>
    <w:tmpl w:val="E66C7B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C30EADBC"/>
    <w:multiLevelType w:val="multilevel"/>
    <w:tmpl w:val="CF404A9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0BC6576F"/>
    <w:multiLevelType w:val="hybridMultilevel"/>
    <w:tmpl w:val="245E8D88"/>
    <w:lvl w:ilvl="0" w:tplc="B192DBA0">
      <w:start w:val="1"/>
      <w:numFmt w:val="decimal"/>
      <w:lvlText w:val="%1."/>
      <w:lvlJc w:val="left"/>
      <w:pPr>
        <w:ind w:left="40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4740" w:hanging="360"/>
      </w:pPr>
    </w:lvl>
    <w:lvl w:ilvl="2" w:tplc="0419001B" w:tentative="1">
      <w:start w:val="1"/>
      <w:numFmt w:val="lowerRoman"/>
      <w:lvlText w:val="%3."/>
      <w:lvlJc w:val="right"/>
      <w:pPr>
        <w:ind w:left="5460" w:hanging="180"/>
      </w:pPr>
    </w:lvl>
    <w:lvl w:ilvl="3" w:tplc="0419000F" w:tentative="1">
      <w:start w:val="1"/>
      <w:numFmt w:val="decimal"/>
      <w:lvlText w:val="%4."/>
      <w:lvlJc w:val="left"/>
      <w:pPr>
        <w:ind w:left="6180" w:hanging="360"/>
      </w:pPr>
    </w:lvl>
    <w:lvl w:ilvl="4" w:tplc="04190019" w:tentative="1">
      <w:start w:val="1"/>
      <w:numFmt w:val="lowerLetter"/>
      <w:lvlText w:val="%5."/>
      <w:lvlJc w:val="left"/>
      <w:pPr>
        <w:ind w:left="6900" w:hanging="360"/>
      </w:pPr>
    </w:lvl>
    <w:lvl w:ilvl="5" w:tplc="0419001B" w:tentative="1">
      <w:start w:val="1"/>
      <w:numFmt w:val="lowerRoman"/>
      <w:lvlText w:val="%6."/>
      <w:lvlJc w:val="right"/>
      <w:pPr>
        <w:ind w:left="7620" w:hanging="180"/>
      </w:pPr>
    </w:lvl>
    <w:lvl w:ilvl="6" w:tplc="0419000F" w:tentative="1">
      <w:start w:val="1"/>
      <w:numFmt w:val="decimal"/>
      <w:lvlText w:val="%7."/>
      <w:lvlJc w:val="left"/>
      <w:pPr>
        <w:ind w:left="8340" w:hanging="360"/>
      </w:pPr>
    </w:lvl>
    <w:lvl w:ilvl="7" w:tplc="04190019" w:tentative="1">
      <w:start w:val="1"/>
      <w:numFmt w:val="lowerLetter"/>
      <w:lvlText w:val="%8."/>
      <w:lvlJc w:val="left"/>
      <w:pPr>
        <w:ind w:left="9060" w:hanging="360"/>
      </w:pPr>
    </w:lvl>
    <w:lvl w:ilvl="8" w:tplc="0419001B" w:tentative="1">
      <w:start w:val="1"/>
      <w:numFmt w:val="lowerRoman"/>
      <w:lvlText w:val="%9."/>
      <w:lvlJc w:val="right"/>
      <w:pPr>
        <w:ind w:left="9780" w:hanging="180"/>
      </w:pPr>
    </w:lvl>
  </w:abstractNum>
  <w:abstractNum w:abstractNumId="4">
    <w:nsid w:val="21015DFE"/>
    <w:multiLevelType w:val="multilevel"/>
    <w:tmpl w:val="4AAABDE2"/>
    <w:lvl w:ilvl="0">
      <w:start w:val="1"/>
      <w:numFmt w:val="decimal"/>
      <w:lvlText w:val="1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</w:rPr>
    </w:lvl>
    <w:lvl w:ilvl="1">
      <w:start w:val="3"/>
      <w:numFmt w:val="decimal"/>
      <w:lvlText w:val="%2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10"/>
        <w:w w:val="100"/>
        <w:position w:val="0"/>
        <w:sz w:val="28"/>
        <w:szCs w:val="28"/>
        <w:u w:val="none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BB63EAC"/>
    <w:multiLevelType w:val="multilevel"/>
    <w:tmpl w:val="EF9CF85E"/>
    <w:lvl w:ilvl="0">
      <w:start w:val="1"/>
      <w:numFmt w:val="bullet"/>
      <w:lvlText w:val="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>
    <w:nsid w:val="460B479E"/>
    <w:multiLevelType w:val="multilevel"/>
    <w:tmpl w:val="0CB8335E"/>
    <w:lvl w:ilvl="0">
      <w:start w:val="1"/>
      <w:numFmt w:val="decimal"/>
      <w:lvlText w:val="5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819FC8D"/>
    <w:multiLevelType w:val="multilevel"/>
    <w:tmpl w:val="281AB386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8">
    <w:nsid w:val="48CF6E35"/>
    <w:multiLevelType w:val="multilevel"/>
    <w:tmpl w:val="72CC9436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5"/>
        <w:szCs w:val="25"/>
        <w:u w:val="none"/>
      </w:rPr>
    </w:lvl>
    <w:lvl w:ilvl="1">
      <w:start w:val="4"/>
      <w:numFmt w:val="decimal"/>
      <w:lvlText w:val="%2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10"/>
        <w:w w:val="100"/>
        <w:position w:val="0"/>
        <w:sz w:val="25"/>
        <w:szCs w:val="25"/>
        <w:u w:val="none"/>
      </w:rPr>
    </w:lvl>
    <w:lvl w:ilvl="2">
      <w:start w:val="1"/>
      <w:numFmt w:val="decimal"/>
      <w:lvlText w:val="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3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6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/>
    <w:lvlOverride w:ilvl="8"/>
  </w:num>
  <w:num w:numId="7">
    <w:abstractNumId w:val="5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9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/>
    <w:lvlOverride w:ilvl="8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rsids>
    <w:rsidRoot w:val="002161F3"/>
    <w:rsid w:val="00015F11"/>
    <w:rsid w:val="0006227C"/>
    <w:rsid w:val="00074E18"/>
    <w:rsid w:val="00081107"/>
    <w:rsid w:val="000B01F7"/>
    <w:rsid w:val="000B125F"/>
    <w:rsid w:val="000C11CB"/>
    <w:rsid w:val="000C36E8"/>
    <w:rsid w:val="000C5F0D"/>
    <w:rsid w:val="000C704A"/>
    <w:rsid w:val="000E4A4E"/>
    <w:rsid w:val="0010381D"/>
    <w:rsid w:val="001641BF"/>
    <w:rsid w:val="00185B42"/>
    <w:rsid w:val="00186E20"/>
    <w:rsid w:val="001A71E7"/>
    <w:rsid w:val="001B12D9"/>
    <w:rsid w:val="001B3787"/>
    <w:rsid w:val="001B4D52"/>
    <w:rsid w:val="001F5F7C"/>
    <w:rsid w:val="002161F3"/>
    <w:rsid w:val="00226D5A"/>
    <w:rsid w:val="002328BD"/>
    <w:rsid w:val="00263C30"/>
    <w:rsid w:val="002A48A2"/>
    <w:rsid w:val="002B590F"/>
    <w:rsid w:val="002C208B"/>
    <w:rsid w:val="002F57B5"/>
    <w:rsid w:val="00324C59"/>
    <w:rsid w:val="00330160"/>
    <w:rsid w:val="003A1AFE"/>
    <w:rsid w:val="003B0D4E"/>
    <w:rsid w:val="003F10C6"/>
    <w:rsid w:val="00400ECA"/>
    <w:rsid w:val="00421151"/>
    <w:rsid w:val="00436CC4"/>
    <w:rsid w:val="00473C30"/>
    <w:rsid w:val="00495119"/>
    <w:rsid w:val="004A515E"/>
    <w:rsid w:val="004B5938"/>
    <w:rsid w:val="004E20A2"/>
    <w:rsid w:val="004F4E7C"/>
    <w:rsid w:val="00500A67"/>
    <w:rsid w:val="0052183C"/>
    <w:rsid w:val="0057621A"/>
    <w:rsid w:val="00586A2F"/>
    <w:rsid w:val="00586EBB"/>
    <w:rsid w:val="005A146D"/>
    <w:rsid w:val="005C5A59"/>
    <w:rsid w:val="005D0B6F"/>
    <w:rsid w:val="005D33BC"/>
    <w:rsid w:val="005E655D"/>
    <w:rsid w:val="00620545"/>
    <w:rsid w:val="006504D3"/>
    <w:rsid w:val="006617E9"/>
    <w:rsid w:val="00676955"/>
    <w:rsid w:val="006A27BB"/>
    <w:rsid w:val="006C0695"/>
    <w:rsid w:val="006F25D3"/>
    <w:rsid w:val="0073096F"/>
    <w:rsid w:val="00754C6D"/>
    <w:rsid w:val="00782805"/>
    <w:rsid w:val="0079355E"/>
    <w:rsid w:val="007B042C"/>
    <w:rsid w:val="007B4BF0"/>
    <w:rsid w:val="007D402D"/>
    <w:rsid w:val="007D4486"/>
    <w:rsid w:val="007E59C9"/>
    <w:rsid w:val="00813E1B"/>
    <w:rsid w:val="008212D5"/>
    <w:rsid w:val="00844F71"/>
    <w:rsid w:val="00883D7D"/>
    <w:rsid w:val="00896ED8"/>
    <w:rsid w:val="008B6275"/>
    <w:rsid w:val="00910F3C"/>
    <w:rsid w:val="00911003"/>
    <w:rsid w:val="00914825"/>
    <w:rsid w:val="0096638B"/>
    <w:rsid w:val="009858F7"/>
    <w:rsid w:val="009B0F5C"/>
    <w:rsid w:val="009B5313"/>
    <w:rsid w:val="009C48B5"/>
    <w:rsid w:val="009E62F6"/>
    <w:rsid w:val="00A05595"/>
    <w:rsid w:val="00A805C4"/>
    <w:rsid w:val="00A848BE"/>
    <w:rsid w:val="00A866C4"/>
    <w:rsid w:val="00A9200D"/>
    <w:rsid w:val="00A93821"/>
    <w:rsid w:val="00AF6C84"/>
    <w:rsid w:val="00B17914"/>
    <w:rsid w:val="00B36BAF"/>
    <w:rsid w:val="00B7297B"/>
    <w:rsid w:val="00B95F61"/>
    <w:rsid w:val="00BA2F8D"/>
    <w:rsid w:val="00BA43C9"/>
    <w:rsid w:val="00BD3CF8"/>
    <w:rsid w:val="00BD46D2"/>
    <w:rsid w:val="00BF545D"/>
    <w:rsid w:val="00C04F3F"/>
    <w:rsid w:val="00C20F4F"/>
    <w:rsid w:val="00C57EDC"/>
    <w:rsid w:val="00CB4D07"/>
    <w:rsid w:val="00CF2F8A"/>
    <w:rsid w:val="00D07EC8"/>
    <w:rsid w:val="00D16BA8"/>
    <w:rsid w:val="00D434A9"/>
    <w:rsid w:val="00D46033"/>
    <w:rsid w:val="00D82696"/>
    <w:rsid w:val="00D867AE"/>
    <w:rsid w:val="00D96613"/>
    <w:rsid w:val="00DA2CB7"/>
    <w:rsid w:val="00E2061F"/>
    <w:rsid w:val="00E23D3F"/>
    <w:rsid w:val="00E3168A"/>
    <w:rsid w:val="00E44C33"/>
    <w:rsid w:val="00E63408"/>
    <w:rsid w:val="00E81311"/>
    <w:rsid w:val="00EE4574"/>
    <w:rsid w:val="00EE5E3A"/>
    <w:rsid w:val="00EF2B6C"/>
    <w:rsid w:val="00F02E03"/>
    <w:rsid w:val="00F34FCA"/>
    <w:rsid w:val="00FA39BF"/>
    <w:rsid w:val="00FB5729"/>
    <w:rsid w:val="00FC4471"/>
    <w:rsid w:val="00FC649D"/>
    <w:rsid w:val="00FF099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6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="Times New Roman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96638B"/>
    <w:pPr>
      <w:widowControl w:val="0"/>
      <w:autoSpaceDE w:val="0"/>
      <w:autoSpaceDN w:val="0"/>
      <w:adjustRightInd w:val="0"/>
      <w:spacing w:after="0" w:line="240" w:lineRule="auto"/>
      <w:ind w:firstLine="720"/>
      <w:jc w:val="both"/>
    </w:pPr>
    <w:rPr>
      <w:rFonts w:ascii="Arial" w:hAnsi="Arial" w:cs="Arial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96638B"/>
    <w:pPr>
      <w:spacing w:before="108" w:after="108"/>
      <w:ind w:firstLine="0"/>
      <w:jc w:val="center"/>
      <w:outlineLvl w:val="0"/>
    </w:pPr>
    <w:rPr>
      <w:b/>
      <w:bCs/>
      <w:color w:val="26282F"/>
    </w:rPr>
  </w:style>
  <w:style w:type="paragraph" w:styleId="2">
    <w:name w:val="heading 2"/>
    <w:basedOn w:val="1"/>
    <w:next w:val="a"/>
    <w:link w:val="20"/>
    <w:uiPriority w:val="99"/>
    <w:qFormat/>
    <w:rsid w:val="0096638B"/>
    <w:pPr>
      <w:outlineLvl w:val="1"/>
    </w:pPr>
  </w:style>
  <w:style w:type="paragraph" w:styleId="3">
    <w:name w:val="heading 3"/>
    <w:basedOn w:val="2"/>
    <w:next w:val="a"/>
    <w:link w:val="30"/>
    <w:uiPriority w:val="99"/>
    <w:qFormat/>
    <w:rsid w:val="0096638B"/>
    <w:pPr>
      <w:outlineLvl w:val="2"/>
    </w:pPr>
  </w:style>
  <w:style w:type="paragraph" w:styleId="4">
    <w:name w:val="heading 4"/>
    <w:basedOn w:val="3"/>
    <w:next w:val="a"/>
    <w:link w:val="40"/>
    <w:uiPriority w:val="99"/>
    <w:qFormat/>
    <w:rsid w:val="0096638B"/>
    <w:pPr>
      <w:outlineLvl w:val="3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locked/>
    <w:rsid w:val="0096638B"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locked/>
    <w:rsid w:val="0096638B"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locked/>
    <w:rsid w:val="0096638B"/>
    <w:rPr>
      <w:rFonts w:asciiTheme="majorHAnsi" w:eastAsiaTheme="majorEastAsia" w:hAnsiTheme="majorHAnsi" w:cs="Times New Roman"/>
      <w:b/>
      <w:bCs/>
      <w:sz w:val="26"/>
      <w:szCs w:val="26"/>
    </w:rPr>
  </w:style>
  <w:style w:type="character" w:customStyle="1" w:styleId="40">
    <w:name w:val="Заголовок 4 Знак"/>
    <w:basedOn w:val="a0"/>
    <w:link w:val="4"/>
    <w:uiPriority w:val="9"/>
    <w:semiHidden/>
    <w:locked/>
    <w:rsid w:val="0096638B"/>
    <w:rPr>
      <w:rFonts w:cs="Times New Roman"/>
      <w:b/>
      <w:bCs/>
      <w:sz w:val="28"/>
      <w:szCs w:val="28"/>
    </w:rPr>
  </w:style>
  <w:style w:type="character" w:customStyle="1" w:styleId="a3">
    <w:name w:val="Цветовое выделение"/>
    <w:uiPriority w:val="99"/>
    <w:rsid w:val="0096638B"/>
    <w:rPr>
      <w:b/>
      <w:color w:val="26282F"/>
    </w:rPr>
  </w:style>
  <w:style w:type="character" w:customStyle="1" w:styleId="a4">
    <w:name w:val="Гипертекстовая ссылка"/>
    <w:basedOn w:val="a3"/>
    <w:uiPriority w:val="99"/>
    <w:rsid w:val="0096638B"/>
    <w:rPr>
      <w:rFonts w:cs="Times New Roman"/>
      <w:color w:val="106BBE"/>
    </w:rPr>
  </w:style>
  <w:style w:type="character" w:customStyle="1" w:styleId="a5">
    <w:name w:val="Активная гипертекстовая ссылка"/>
    <w:basedOn w:val="a4"/>
    <w:uiPriority w:val="99"/>
    <w:rsid w:val="0096638B"/>
    <w:rPr>
      <w:u w:val="single"/>
    </w:rPr>
  </w:style>
  <w:style w:type="paragraph" w:customStyle="1" w:styleId="a6">
    <w:name w:val="Внимание"/>
    <w:basedOn w:val="a"/>
    <w:next w:val="a"/>
    <w:uiPriority w:val="99"/>
    <w:rsid w:val="0096638B"/>
    <w:pPr>
      <w:spacing w:before="240" w:after="240"/>
      <w:ind w:left="420" w:right="420" w:firstLine="300"/>
    </w:pPr>
    <w:rPr>
      <w:shd w:val="clear" w:color="auto" w:fill="F5F3DA"/>
    </w:rPr>
  </w:style>
  <w:style w:type="paragraph" w:customStyle="1" w:styleId="a7">
    <w:name w:val="Внимание: криминал!!"/>
    <w:basedOn w:val="a6"/>
    <w:next w:val="a"/>
    <w:uiPriority w:val="99"/>
    <w:rsid w:val="0096638B"/>
  </w:style>
  <w:style w:type="paragraph" w:customStyle="1" w:styleId="a8">
    <w:name w:val="Внимание: недобросовестность!"/>
    <w:basedOn w:val="a6"/>
    <w:next w:val="a"/>
    <w:uiPriority w:val="99"/>
    <w:rsid w:val="0096638B"/>
  </w:style>
  <w:style w:type="character" w:customStyle="1" w:styleId="a9">
    <w:name w:val="Выделение для Базового Поиска"/>
    <w:basedOn w:val="a3"/>
    <w:uiPriority w:val="99"/>
    <w:rsid w:val="0096638B"/>
    <w:rPr>
      <w:rFonts w:cs="Times New Roman"/>
      <w:bCs/>
      <w:color w:val="0058A9"/>
    </w:rPr>
  </w:style>
  <w:style w:type="character" w:customStyle="1" w:styleId="aa">
    <w:name w:val="Выделение для Базового Поиска (курсив)"/>
    <w:basedOn w:val="a9"/>
    <w:uiPriority w:val="99"/>
    <w:rsid w:val="0096638B"/>
    <w:rPr>
      <w:i/>
      <w:iCs/>
    </w:rPr>
  </w:style>
  <w:style w:type="paragraph" w:customStyle="1" w:styleId="ab">
    <w:name w:val="Дочерний элемент списка"/>
    <w:basedOn w:val="a"/>
    <w:next w:val="a"/>
    <w:uiPriority w:val="99"/>
    <w:rsid w:val="0096638B"/>
    <w:pPr>
      <w:ind w:firstLine="0"/>
    </w:pPr>
    <w:rPr>
      <w:color w:val="868381"/>
      <w:sz w:val="20"/>
      <w:szCs w:val="20"/>
    </w:rPr>
  </w:style>
  <w:style w:type="paragraph" w:customStyle="1" w:styleId="ac">
    <w:name w:val="Основное меню (преемственное)"/>
    <w:basedOn w:val="a"/>
    <w:next w:val="a"/>
    <w:uiPriority w:val="99"/>
    <w:rsid w:val="0096638B"/>
    <w:rPr>
      <w:rFonts w:ascii="Verdana" w:hAnsi="Verdana" w:cs="Verdana"/>
      <w:sz w:val="22"/>
      <w:szCs w:val="22"/>
    </w:rPr>
  </w:style>
  <w:style w:type="paragraph" w:customStyle="1" w:styleId="ad">
    <w:name w:val="Заголовок"/>
    <w:basedOn w:val="ac"/>
    <w:next w:val="a"/>
    <w:uiPriority w:val="99"/>
    <w:rsid w:val="0096638B"/>
    <w:rPr>
      <w:b/>
      <w:bCs/>
      <w:color w:val="0058A9"/>
      <w:shd w:val="clear" w:color="auto" w:fill="F0F0F0"/>
    </w:rPr>
  </w:style>
  <w:style w:type="paragraph" w:customStyle="1" w:styleId="ae">
    <w:name w:val="Заголовок группы контролов"/>
    <w:basedOn w:val="a"/>
    <w:next w:val="a"/>
    <w:uiPriority w:val="99"/>
    <w:rsid w:val="0096638B"/>
    <w:rPr>
      <w:b/>
      <w:bCs/>
      <w:color w:val="000000"/>
    </w:rPr>
  </w:style>
  <w:style w:type="paragraph" w:customStyle="1" w:styleId="af">
    <w:name w:val="Заголовок для информации об изменениях"/>
    <w:basedOn w:val="1"/>
    <w:next w:val="a"/>
    <w:uiPriority w:val="99"/>
    <w:rsid w:val="0096638B"/>
    <w:pPr>
      <w:spacing w:before="0"/>
      <w:outlineLvl w:val="9"/>
    </w:pPr>
    <w:rPr>
      <w:b w:val="0"/>
      <w:bCs w:val="0"/>
      <w:sz w:val="18"/>
      <w:szCs w:val="18"/>
      <w:shd w:val="clear" w:color="auto" w:fill="FFFFFF"/>
    </w:rPr>
  </w:style>
  <w:style w:type="paragraph" w:customStyle="1" w:styleId="af0">
    <w:name w:val="Заголовок распахивающейся части диалога"/>
    <w:basedOn w:val="a"/>
    <w:next w:val="a"/>
    <w:uiPriority w:val="99"/>
    <w:rsid w:val="0096638B"/>
    <w:rPr>
      <w:i/>
      <w:iCs/>
      <w:color w:val="000080"/>
      <w:sz w:val="22"/>
      <w:szCs w:val="22"/>
    </w:rPr>
  </w:style>
  <w:style w:type="character" w:customStyle="1" w:styleId="af1">
    <w:name w:val="Заголовок своего сообщения"/>
    <w:basedOn w:val="a3"/>
    <w:uiPriority w:val="99"/>
    <w:rsid w:val="0096638B"/>
    <w:rPr>
      <w:rFonts w:cs="Times New Roman"/>
      <w:bCs/>
    </w:rPr>
  </w:style>
  <w:style w:type="paragraph" w:customStyle="1" w:styleId="af2">
    <w:name w:val="Заголовок статьи"/>
    <w:basedOn w:val="a"/>
    <w:next w:val="a"/>
    <w:uiPriority w:val="99"/>
    <w:rsid w:val="0096638B"/>
    <w:pPr>
      <w:ind w:left="1612" w:hanging="892"/>
    </w:pPr>
  </w:style>
  <w:style w:type="character" w:customStyle="1" w:styleId="af3">
    <w:name w:val="Заголовок чужого сообщения"/>
    <w:basedOn w:val="a3"/>
    <w:uiPriority w:val="99"/>
    <w:rsid w:val="0096638B"/>
    <w:rPr>
      <w:rFonts w:cs="Times New Roman"/>
      <w:bCs/>
      <w:color w:val="FF0000"/>
    </w:rPr>
  </w:style>
  <w:style w:type="paragraph" w:customStyle="1" w:styleId="af4">
    <w:name w:val="Заголовок ЭР (левое окно)"/>
    <w:basedOn w:val="a"/>
    <w:next w:val="a"/>
    <w:uiPriority w:val="99"/>
    <w:rsid w:val="0096638B"/>
    <w:pPr>
      <w:spacing w:before="300" w:after="250"/>
      <w:ind w:firstLine="0"/>
      <w:jc w:val="center"/>
    </w:pPr>
    <w:rPr>
      <w:b/>
      <w:bCs/>
      <w:color w:val="26282F"/>
      <w:sz w:val="26"/>
      <w:szCs w:val="26"/>
    </w:rPr>
  </w:style>
  <w:style w:type="paragraph" w:customStyle="1" w:styleId="af5">
    <w:name w:val="Заголовок ЭР (правое окно)"/>
    <w:basedOn w:val="af4"/>
    <w:next w:val="a"/>
    <w:uiPriority w:val="99"/>
    <w:rsid w:val="0096638B"/>
    <w:pPr>
      <w:spacing w:after="0"/>
      <w:jc w:val="left"/>
    </w:pPr>
  </w:style>
  <w:style w:type="paragraph" w:customStyle="1" w:styleId="af6">
    <w:name w:val="Интерактивный заголовок"/>
    <w:basedOn w:val="ad"/>
    <w:next w:val="a"/>
    <w:uiPriority w:val="99"/>
    <w:rsid w:val="0096638B"/>
    <w:rPr>
      <w:u w:val="single"/>
    </w:rPr>
  </w:style>
  <w:style w:type="paragraph" w:customStyle="1" w:styleId="af7">
    <w:name w:val="Текст информации об изменениях"/>
    <w:basedOn w:val="a"/>
    <w:next w:val="a"/>
    <w:uiPriority w:val="99"/>
    <w:rsid w:val="0096638B"/>
    <w:rPr>
      <w:color w:val="353842"/>
      <w:sz w:val="18"/>
      <w:szCs w:val="18"/>
    </w:rPr>
  </w:style>
  <w:style w:type="paragraph" w:customStyle="1" w:styleId="af8">
    <w:name w:val="Информация об изменениях"/>
    <w:basedOn w:val="af7"/>
    <w:next w:val="a"/>
    <w:uiPriority w:val="99"/>
    <w:rsid w:val="0096638B"/>
    <w:pPr>
      <w:spacing w:before="180"/>
      <w:ind w:left="360" w:right="360" w:firstLine="0"/>
    </w:pPr>
    <w:rPr>
      <w:shd w:val="clear" w:color="auto" w:fill="EAEFED"/>
    </w:rPr>
  </w:style>
  <w:style w:type="paragraph" w:customStyle="1" w:styleId="af9">
    <w:name w:val="Текст (справка)"/>
    <w:basedOn w:val="a"/>
    <w:next w:val="a"/>
    <w:uiPriority w:val="99"/>
    <w:rsid w:val="0096638B"/>
    <w:pPr>
      <w:ind w:left="170" w:right="170" w:firstLine="0"/>
      <w:jc w:val="left"/>
    </w:pPr>
  </w:style>
  <w:style w:type="paragraph" w:customStyle="1" w:styleId="afa">
    <w:name w:val="Комментарий"/>
    <w:basedOn w:val="af9"/>
    <w:next w:val="a"/>
    <w:uiPriority w:val="99"/>
    <w:rsid w:val="0096638B"/>
    <w:pPr>
      <w:spacing w:before="75"/>
      <w:ind w:right="0"/>
      <w:jc w:val="both"/>
    </w:pPr>
    <w:rPr>
      <w:color w:val="353842"/>
      <w:shd w:val="clear" w:color="auto" w:fill="F0F0F0"/>
    </w:rPr>
  </w:style>
  <w:style w:type="paragraph" w:customStyle="1" w:styleId="afb">
    <w:name w:val="Информация об изменениях документа"/>
    <w:basedOn w:val="afa"/>
    <w:next w:val="a"/>
    <w:uiPriority w:val="99"/>
    <w:rsid w:val="0096638B"/>
    <w:rPr>
      <w:i/>
      <w:iCs/>
    </w:rPr>
  </w:style>
  <w:style w:type="paragraph" w:customStyle="1" w:styleId="afc">
    <w:name w:val="Текст (лев. подпись)"/>
    <w:basedOn w:val="a"/>
    <w:next w:val="a"/>
    <w:uiPriority w:val="99"/>
    <w:rsid w:val="0096638B"/>
    <w:pPr>
      <w:ind w:firstLine="0"/>
      <w:jc w:val="left"/>
    </w:pPr>
  </w:style>
  <w:style w:type="paragraph" w:customStyle="1" w:styleId="afd">
    <w:name w:val="Колонтитул (левый)"/>
    <w:basedOn w:val="afc"/>
    <w:next w:val="a"/>
    <w:uiPriority w:val="99"/>
    <w:rsid w:val="0096638B"/>
    <w:rPr>
      <w:sz w:val="14"/>
      <w:szCs w:val="14"/>
    </w:rPr>
  </w:style>
  <w:style w:type="paragraph" w:customStyle="1" w:styleId="afe">
    <w:name w:val="Текст (прав. подпись)"/>
    <w:basedOn w:val="a"/>
    <w:next w:val="a"/>
    <w:uiPriority w:val="99"/>
    <w:rsid w:val="0096638B"/>
    <w:pPr>
      <w:ind w:firstLine="0"/>
      <w:jc w:val="right"/>
    </w:pPr>
  </w:style>
  <w:style w:type="paragraph" w:customStyle="1" w:styleId="aff">
    <w:name w:val="Колонтитул (правый)"/>
    <w:basedOn w:val="afe"/>
    <w:next w:val="a"/>
    <w:uiPriority w:val="99"/>
    <w:rsid w:val="0096638B"/>
    <w:rPr>
      <w:sz w:val="14"/>
      <w:szCs w:val="14"/>
    </w:rPr>
  </w:style>
  <w:style w:type="paragraph" w:customStyle="1" w:styleId="aff0">
    <w:name w:val="Комментарий пользователя"/>
    <w:basedOn w:val="afa"/>
    <w:next w:val="a"/>
    <w:uiPriority w:val="99"/>
    <w:rsid w:val="0096638B"/>
    <w:pPr>
      <w:jc w:val="left"/>
    </w:pPr>
    <w:rPr>
      <w:shd w:val="clear" w:color="auto" w:fill="FFDFE0"/>
    </w:rPr>
  </w:style>
  <w:style w:type="paragraph" w:customStyle="1" w:styleId="aff1">
    <w:name w:val="Куда обратиться?"/>
    <w:basedOn w:val="a6"/>
    <w:next w:val="a"/>
    <w:uiPriority w:val="99"/>
    <w:rsid w:val="0096638B"/>
  </w:style>
  <w:style w:type="paragraph" w:customStyle="1" w:styleId="aff2">
    <w:name w:val="Моноширинный"/>
    <w:basedOn w:val="a"/>
    <w:next w:val="a"/>
    <w:uiPriority w:val="99"/>
    <w:rsid w:val="0096638B"/>
    <w:pPr>
      <w:ind w:firstLine="0"/>
      <w:jc w:val="left"/>
    </w:pPr>
    <w:rPr>
      <w:rFonts w:ascii="Courier New" w:hAnsi="Courier New" w:cs="Courier New"/>
    </w:rPr>
  </w:style>
  <w:style w:type="character" w:customStyle="1" w:styleId="aff3">
    <w:name w:val="Найденные слова"/>
    <w:basedOn w:val="a3"/>
    <w:uiPriority w:val="99"/>
    <w:rsid w:val="0096638B"/>
    <w:rPr>
      <w:rFonts w:cs="Times New Roman"/>
      <w:shd w:val="clear" w:color="auto" w:fill="FFF580"/>
    </w:rPr>
  </w:style>
  <w:style w:type="paragraph" w:customStyle="1" w:styleId="aff4">
    <w:name w:val="Напишите нам"/>
    <w:basedOn w:val="a"/>
    <w:next w:val="a"/>
    <w:uiPriority w:val="99"/>
    <w:rsid w:val="0096638B"/>
    <w:pPr>
      <w:spacing w:before="90" w:after="90"/>
      <w:ind w:left="180" w:right="180" w:firstLine="0"/>
    </w:pPr>
    <w:rPr>
      <w:sz w:val="20"/>
      <w:szCs w:val="20"/>
      <w:shd w:val="clear" w:color="auto" w:fill="EFFFAD"/>
    </w:rPr>
  </w:style>
  <w:style w:type="character" w:customStyle="1" w:styleId="aff5">
    <w:name w:val="Не вступил в силу"/>
    <w:basedOn w:val="a3"/>
    <w:uiPriority w:val="99"/>
    <w:rsid w:val="0096638B"/>
    <w:rPr>
      <w:rFonts w:cs="Times New Roman"/>
      <w:color w:val="000000"/>
      <w:shd w:val="clear" w:color="auto" w:fill="D8EDE8"/>
    </w:rPr>
  </w:style>
  <w:style w:type="paragraph" w:customStyle="1" w:styleId="aff6">
    <w:name w:val="Необходимые документы"/>
    <w:basedOn w:val="a6"/>
    <w:next w:val="a"/>
    <w:uiPriority w:val="99"/>
    <w:rsid w:val="0096638B"/>
    <w:pPr>
      <w:ind w:firstLine="118"/>
    </w:pPr>
  </w:style>
  <w:style w:type="paragraph" w:customStyle="1" w:styleId="aff7">
    <w:name w:val="Нормальный (таблица)"/>
    <w:basedOn w:val="a"/>
    <w:next w:val="a"/>
    <w:uiPriority w:val="99"/>
    <w:rsid w:val="0096638B"/>
    <w:pPr>
      <w:ind w:firstLine="0"/>
    </w:pPr>
  </w:style>
  <w:style w:type="paragraph" w:customStyle="1" w:styleId="aff8">
    <w:name w:val="Таблицы (моноширинный)"/>
    <w:basedOn w:val="a"/>
    <w:next w:val="a"/>
    <w:uiPriority w:val="99"/>
    <w:rsid w:val="0096638B"/>
    <w:pPr>
      <w:ind w:firstLine="0"/>
      <w:jc w:val="left"/>
    </w:pPr>
    <w:rPr>
      <w:rFonts w:ascii="Courier New" w:hAnsi="Courier New" w:cs="Courier New"/>
    </w:rPr>
  </w:style>
  <w:style w:type="paragraph" w:customStyle="1" w:styleId="aff9">
    <w:name w:val="Оглавление"/>
    <w:basedOn w:val="aff8"/>
    <w:next w:val="a"/>
    <w:uiPriority w:val="99"/>
    <w:rsid w:val="0096638B"/>
    <w:pPr>
      <w:ind w:left="140"/>
    </w:pPr>
  </w:style>
  <w:style w:type="character" w:customStyle="1" w:styleId="affa">
    <w:name w:val="Опечатки"/>
    <w:uiPriority w:val="99"/>
    <w:rsid w:val="0096638B"/>
    <w:rPr>
      <w:color w:val="FF0000"/>
    </w:rPr>
  </w:style>
  <w:style w:type="paragraph" w:customStyle="1" w:styleId="affb">
    <w:name w:val="Переменная часть"/>
    <w:basedOn w:val="ac"/>
    <w:next w:val="a"/>
    <w:uiPriority w:val="99"/>
    <w:rsid w:val="0096638B"/>
    <w:rPr>
      <w:sz w:val="18"/>
      <w:szCs w:val="18"/>
    </w:rPr>
  </w:style>
  <w:style w:type="paragraph" w:customStyle="1" w:styleId="affc">
    <w:name w:val="Подвал для информации об изменениях"/>
    <w:basedOn w:val="1"/>
    <w:next w:val="a"/>
    <w:uiPriority w:val="99"/>
    <w:rsid w:val="0096638B"/>
    <w:pPr>
      <w:outlineLvl w:val="9"/>
    </w:pPr>
    <w:rPr>
      <w:b w:val="0"/>
      <w:bCs w:val="0"/>
      <w:sz w:val="18"/>
      <w:szCs w:val="18"/>
    </w:rPr>
  </w:style>
  <w:style w:type="paragraph" w:customStyle="1" w:styleId="affd">
    <w:name w:val="Подзаголовок для информации об изменениях"/>
    <w:basedOn w:val="af7"/>
    <w:next w:val="a"/>
    <w:uiPriority w:val="99"/>
    <w:rsid w:val="0096638B"/>
    <w:rPr>
      <w:b/>
      <w:bCs/>
    </w:rPr>
  </w:style>
  <w:style w:type="paragraph" w:customStyle="1" w:styleId="affe">
    <w:name w:val="Подчёркнутый текст"/>
    <w:basedOn w:val="a"/>
    <w:next w:val="a"/>
    <w:uiPriority w:val="99"/>
    <w:rsid w:val="0096638B"/>
    <w:pPr>
      <w:pBdr>
        <w:bottom w:val="single" w:sz="4" w:space="0" w:color="auto"/>
      </w:pBdr>
    </w:pPr>
  </w:style>
  <w:style w:type="paragraph" w:customStyle="1" w:styleId="afff">
    <w:name w:val="Постоянная часть"/>
    <w:basedOn w:val="ac"/>
    <w:next w:val="a"/>
    <w:uiPriority w:val="99"/>
    <w:rsid w:val="0096638B"/>
    <w:rPr>
      <w:sz w:val="20"/>
      <w:szCs w:val="20"/>
    </w:rPr>
  </w:style>
  <w:style w:type="paragraph" w:customStyle="1" w:styleId="afff0">
    <w:name w:val="Прижатый влево"/>
    <w:basedOn w:val="a"/>
    <w:next w:val="a"/>
    <w:uiPriority w:val="99"/>
    <w:rsid w:val="0096638B"/>
    <w:pPr>
      <w:ind w:firstLine="0"/>
      <w:jc w:val="left"/>
    </w:pPr>
  </w:style>
  <w:style w:type="paragraph" w:customStyle="1" w:styleId="afff1">
    <w:name w:val="Пример."/>
    <w:basedOn w:val="a6"/>
    <w:next w:val="a"/>
    <w:uiPriority w:val="99"/>
    <w:rsid w:val="0096638B"/>
  </w:style>
  <w:style w:type="paragraph" w:customStyle="1" w:styleId="afff2">
    <w:name w:val="Примечание."/>
    <w:basedOn w:val="a6"/>
    <w:next w:val="a"/>
    <w:uiPriority w:val="99"/>
    <w:rsid w:val="0096638B"/>
  </w:style>
  <w:style w:type="character" w:customStyle="1" w:styleId="afff3">
    <w:name w:val="Продолжение ссылки"/>
    <w:basedOn w:val="a4"/>
    <w:uiPriority w:val="99"/>
    <w:rsid w:val="0096638B"/>
  </w:style>
  <w:style w:type="paragraph" w:customStyle="1" w:styleId="afff4">
    <w:name w:val="Словарная статья"/>
    <w:basedOn w:val="a"/>
    <w:next w:val="a"/>
    <w:uiPriority w:val="99"/>
    <w:rsid w:val="0096638B"/>
    <w:pPr>
      <w:ind w:right="118" w:firstLine="0"/>
    </w:pPr>
  </w:style>
  <w:style w:type="character" w:customStyle="1" w:styleId="afff5">
    <w:name w:val="Сравнение редакций"/>
    <w:basedOn w:val="a3"/>
    <w:uiPriority w:val="99"/>
    <w:rsid w:val="0096638B"/>
    <w:rPr>
      <w:rFonts w:cs="Times New Roman"/>
    </w:rPr>
  </w:style>
  <w:style w:type="character" w:customStyle="1" w:styleId="afff6">
    <w:name w:val="Сравнение редакций. Добавленный фрагмент"/>
    <w:uiPriority w:val="99"/>
    <w:rsid w:val="0096638B"/>
    <w:rPr>
      <w:color w:val="000000"/>
      <w:shd w:val="clear" w:color="auto" w:fill="C1D7FF"/>
    </w:rPr>
  </w:style>
  <w:style w:type="character" w:customStyle="1" w:styleId="afff7">
    <w:name w:val="Сравнение редакций. Удаленный фрагмент"/>
    <w:uiPriority w:val="99"/>
    <w:rsid w:val="0096638B"/>
    <w:rPr>
      <w:color w:val="000000"/>
      <w:shd w:val="clear" w:color="auto" w:fill="C4C413"/>
    </w:rPr>
  </w:style>
  <w:style w:type="paragraph" w:customStyle="1" w:styleId="afff8">
    <w:name w:val="Ссылка на официальную публикацию"/>
    <w:basedOn w:val="a"/>
    <w:next w:val="a"/>
    <w:uiPriority w:val="99"/>
    <w:rsid w:val="0096638B"/>
  </w:style>
  <w:style w:type="character" w:customStyle="1" w:styleId="afff9">
    <w:name w:val="Ссылка на утративший силу документ"/>
    <w:basedOn w:val="a4"/>
    <w:uiPriority w:val="99"/>
    <w:rsid w:val="0096638B"/>
    <w:rPr>
      <w:color w:val="749232"/>
    </w:rPr>
  </w:style>
  <w:style w:type="paragraph" w:customStyle="1" w:styleId="afffa">
    <w:name w:val="Текст в таблице"/>
    <w:basedOn w:val="aff7"/>
    <w:next w:val="a"/>
    <w:uiPriority w:val="99"/>
    <w:rsid w:val="0096638B"/>
    <w:pPr>
      <w:ind w:firstLine="500"/>
    </w:pPr>
  </w:style>
  <w:style w:type="paragraph" w:customStyle="1" w:styleId="afffb">
    <w:name w:val="Текст ЭР (см. также)"/>
    <w:basedOn w:val="a"/>
    <w:next w:val="a"/>
    <w:uiPriority w:val="99"/>
    <w:rsid w:val="0096638B"/>
    <w:pPr>
      <w:spacing w:before="200"/>
      <w:ind w:firstLine="0"/>
      <w:jc w:val="left"/>
    </w:pPr>
    <w:rPr>
      <w:sz w:val="20"/>
      <w:szCs w:val="20"/>
    </w:rPr>
  </w:style>
  <w:style w:type="paragraph" w:customStyle="1" w:styleId="afffc">
    <w:name w:val="Технический комментарий"/>
    <w:basedOn w:val="a"/>
    <w:next w:val="a"/>
    <w:uiPriority w:val="99"/>
    <w:rsid w:val="0096638B"/>
    <w:pPr>
      <w:ind w:firstLine="0"/>
      <w:jc w:val="left"/>
    </w:pPr>
    <w:rPr>
      <w:color w:val="463F31"/>
      <w:shd w:val="clear" w:color="auto" w:fill="FFFFA6"/>
    </w:rPr>
  </w:style>
  <w:style w:type="character" w:customStyle="1" w:styleId="afffd">
    <w:name w:val="Утратил силу"/>
    <w:basedOn w:val="a3"/>
    <w:uiPriority w:val="99"/>
    <w:rsid w:val="0096638B"/>
    <w:rPr>
      <w:rFonts w:cs="Times New Roman"/>
      <w:strike/>
      <w:color w:val="666600"/>
    </w:rPr>
  </w:style>
  <w:style w:type="paragraph" w:customStyle="1" w:styleId="afffe">
    <w:name w:val="Формула"/>
    <w:basedOn w:val="a"/>
    <w:next w:val="a"/>
    <w:uiPriority w:val="99"/>
    <w:rsid w:val="0096638B"/>
    <w:pPr>
      <w:spacing w:before="240" w:after="240"/>
      <w:ind w:left="420" w:right="420" w:firstLine="300"/>
    </w:pPr>
    <w:rPr>
      <w:shd w:val="clear" w:color="auto" w:fill="F5F3DA"/>
    </w:rPr>
  </w:style>
  <w:style w:type="paragraph" w:customStyle="1" w:styleId="affff">
    <w:name w:val="Центрированный (таблица)"/>
    <w:basedOn w:val="aff7"/>
    <w:next w:val="a"/>
    <w:uiPriority w:val="99"/>
    <w:rsid w:val="0096638B"/>
    <w:pPr>
      <w:jc w:val="center"/>
    </w:pPr>
  </w:style>
  <w:style w:type="paragraph" w:customStyle="1" w:styleId="-">
    <w:name w:val="ЭР-содержание (правое окно)"/>
    <w:basedOn w:val="a"/>
    <w:next w:val="a"/>
    <w:uiPriority w:val="99"/>
    <w:rsid w:val="0096638B"/>
    <w:pPr>
      <w:spacing w:before="300"/>
      <w:ind w:firstLine="0"/>
      <w:jc w:val="left"/>
    </w:pPr>
  </w:style>
  <w:style w:type="character" w:customStyle="1" w:styleId="apple-converted-space">
    <w:name w:val="apple-converted-space"/>
    <w:rsid w:val="005E655D"/>
  </w:style>
  <w:style w:type="character" w:styleId="affff0">
    <w:name w:val="Hyperlink"/>
    <w:basedOn w:val="a0"/>
    <w:uiPriority w:val="99"/>
    <w:semiHidden/>
    <w:unhideWhenUsed/>
    <w:rsid w:val="005E655D"/>
    <w:rPr>
      <w:rFonts w:cs="Times New Roman"/>
      <w:color w:val="0000FF"/>
      <w:u w:val="single"/>
    </w:rPr>
  </w:style>
  <w:style w:type="paragraph" w:styleId="affff1">
    <w:name w:val="header"/>
    <w:basedOn w:val="a"/>
    <w:link w:val="affff2"/>
    <w:uiPriority w:val="99"/>
    <w:unhideWhenUsed/>
    <w:rsid w:val="00500A67"/>
    <w:pPr>
      <w:tabs>
        <w:tab w:val="center" w:pos="4677"/>
        <w:tab w:val="right" w:pos="9355"/>
      </w:tabs>
    </w:pPr>
  </w:style>
  <w:style w:type="character" w:customStyle="1" w:styleId="affff2">
    <w:name w:val="Верхний колонтитул Знак"/>
    <w:basedOn w:val="a0"/>
    <w:link w:val="affff1"/>
    <w:uiPriority w:val="99"/>
    <w:locked/>
    <w:rsid w:val="00500A67"/>
    <w:rPr>
      <w:rFonts w:ascii="Arial" w:hAnsi="Arial" w:cs="Arial"/>
      <w:sz w:val="24"/>
      <w:szCs w:val="24"/>
    </w:rPr>
  </w:style>
  <w:style w:type="paragraph" w:styleId="affff3">
    <w:name w:val="footer"/>
    <w:basedOn w:val="a"/>
    <w:link w:val="affff4"/>
    <w:uiPriority w:val="99"/>
    <w:unhideWhenUsed/>
    <w:rsid w:val="00500A67"/>
    <w:pPr>
      <w:tabs>
        <w:tab w:val="center" w:pos="4677"/>
        <w:tab w:val="right" w:pos="9355"/>
      </w:tabs>
    </w:pPr>
  </w:style>
  <w:style w:type="character" w:customStyle="1" w:styleId="affff4">
    <w:name w:val="Нижний колонтитул Знак"/>
    <w:basedOn w:val="a0"/>
    <w:link w:val="affff3"/>
    <w:uiPriority w:val="99"/>
    <w:locked/>
    <w:rsid w:val="00500A67"/>
    <w:rPr>
      <w:rFonts w:ascii="Arial" w:hAnsi="Arial" w:cs="Arial"/>
      <w:sz w:val="24"/>
      <w:szCs w:val="24"/>
    </w:rPr>
  </w:style>
  <w:style w:type="character" w:customStyle="1" w:styleId="FontStyle13">
    <w:name w:val="Font Style13"/>
    <w:basedOn w:val="a0"/>
    <w:rsid w:val="00F34FCA"/>
    <w:rPr>
      <w:rFonts w:ascii="Times New Roman" w:hAnsi="Times New Roman" w:cs="Times New Roman"/>
      <w:sz w:val="28"/>
      <w:szCs w:val="28"/>
    </w:rPr>
  </w:style>
  <w:style w:type="paragraph" w:styleId="affff5">
    <w:name w:val="Balloon Text"/>
    <w:basedOn w:val="a"/>
    <w:link w:val="affff6"/>
    <w:uiPriority w:val="99"/>
    <w:semiHidden/>
    <w:unhideWhenUsed/>
    <w:rsid w:val="0057621A"/>
    <w:rPr>
      <w:rFonts w:ascii="Segoe UI" w:hAnsi="Segoe UI" w:cs="Segoe UI"/>
      <w:sz w:val="18"/>
      <w:szCs w:val="18"/>
    </w:rPr>
  </w:style>
  <w:style w:type="character" w:customStyle="1" w:styleId="affff6">
    <w:name w:val="Текст выноски Знак"/>
    <w:basedOn w:val="a0"/>
    <w:link w:val="affff5"/>
    <w:uiPriority w:val="99"/>
    <w:semiHidden/>
    <w:locked/>
    <w:rsid w:val="0057621A"/>
    <w:rPr>
      <w:rFonts w:ascii="Segoe UI" w:hAnsi="Segoe UI" w:cs="Segoe UI"/>
      <w:sz w:val="18"/>
      <w:szCs w:val="18"/>
    </w:rPr>
  </w:style>
  <w:style w:type="paragraph" w:styleId="affff7">
    <w:name w:val="Normal (Web)"/>
    <w:basedOn w:val="a"/>
    <w:uiPriority w:val="99"/>
    <w:unhideWhenUsed/>
    <w:rsid w:val="009B5313"/>
    <w:pPr>
      <w:widowControl/>
      <w:autoSpaceDE/>
      <w:autoSpaceDN/>
      <w:adjustRightInd/>
      <w:spacing w:before="100" w:beforeAutospacing="1" w:after="119"/>
      <w:ind w:firstLine="0"/>
      <w:jc w:val="left"/>
    </w:pPr>
    <w:rPr>
      <w:rFonts w:ascii="Times New Roman" w:eastAsia="Times New Roman" w:hAnsi="Times New Roman" w:cs="Times New Roman"/>
    </w:rPr>
  </w:style>
  <w:style w:type="paragraph" w:customStyle="1" w:styleId="ConsPlusNonformat">
    <w:name w:val="ConsPlusNonformat"/>
    <w:uiPriority w:val="99"/>
    <w:rsid w:val="004F4E7C"/>
    <w:pPr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styleId="affff8">
    <w:name w:val="List Paragraph"/>
    <w:basedOn w:val="a"/>
    <w:uiPriority w:val="34"/>
    <w:qFormat/>
    <w:rsid w:val="00813E1B"/>
    <w:pPr>
      <w:ind w:left="720"/>
      <w:contextualSpacing/>
    </w:pPr>
  </w:style>
  <w:style w:type="paragraph" w:styleId="affff9">
    <w:name w:val="Body Text"/>
    <w:basedOn w:val="a"/>
    <w:link w:val="affffa"/>
    <w:unhideWhenUsed/>
    <w:qFormat/>
    <w:rsid w:val="00FB5729"/>
    <w:pPr>
      <w:widowControl/>
      <w:autoSpaceDE/>
      <w:autoSpaceDN/>
      <w:adjustRightInd/>
      <w:spacing w:before="180" w:after="180"/>
      <w:ind w:firstLine="0"/>
      <w:jc w:val="left"/>
    </w:pPr>
    <w:rPr>
      <w:rFonts w:ascii="Cambria" w:eastAsia="Cambria" w:hAnsi="Cambria" w:cs="Times New Roman"/>
      <w:lang w:val="en-US" w:eastAsia="en-US"/>
    </w:rPr>
  </w:style>
  <w:style w:type="character" w:customStyle="1" w:styleId="affffa">
    <w:name w:val="Основной текст Знак"/>
    <w:basedOn w:val="a0"/>
    <w:link w:val="affff9"/>
    <w:rsid w:val="00FB5729"/>
    <w:rPr>
      <w:rFonts w:ascii="Cambria" w:eastAsia="Cambria" w:hAnsi="Cambria"/>
      <w:sz w:val="24"/>
      <w:szCs w:val="24"/>
      <w:lang w:val="en-US" w:eastAsia="en-US"/>
    </w:rPr>
  </w:style>
  <w:style w:type="paragraph" w:customStyle="1" w:styleId="FirstParagraph">
    <w:name w:val="First Paragraph"/>
    <w:basedOn w:val="affff9"/>
    <w:next w:val="affff9"/>
    <w:qFormat/>
    <w:rsid w:val="00FB5729"/>
  </w:style>
  <w:style w:type="paragraph" w:customStyle="1" w:styleId="Compact">
    <w:name w:val="Compact"/>
    <w:basedOn w:val="affff9"/>
    <w:qFormat/>
    <w:rsid w:val="00FB5729"/>
    <w:pPr>
      <w:spacing w:before="36" w:after="36"/>
    </w:pPr>
  </w:style>
  <w:style w:type="paragraph" w:customStyle="1" w:styleId="Caption">
    <w:name w:val="Caption"/>
    <w:basedOn w:val="a"/>
    <w:rsid w:val="00A805C4"/>
    <w:pPr>
      <w:widowControl/>
      <w:autoSpaceDE/>
      <w:autoSpaceDN/>
      <w:adjustRightInd/>
      <w:spacing w:after="120"/>
      <w:ind w:firstLine="0"/>
      <w:jc w:val="left"/>
    </w:pPr>
    <w:rPr>
      <w:rFonts w:ascii="Cambria" w:eastAsia="Cambria" w:hAnsi="Cambria" w:cs="Times New Roman"/>
      <w:i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767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8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2AD15A0-E510-483E-B8DC-AE466336A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6</Pages>
  <Words>2357</Words>
  <Characters>13439</Characters>
  <Application>Microsoft Office Word</Application>
  <DocSecurity>0</DocSecurity>
  <Lines>111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ПП "Гарант-Сервис"</Company>
  <LinksUpToDate>false</LinksUpToDate>
  <CharactersWithSpaces>157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ПП "Гарант-Сервис"</dc:creator>
  <cp:keywords/>
  <dc:description/>
  <cp:lastModifiedBy>evgeniya</cp:lastModifiedBy>
  <cp:revision>14</cp:revision>
  <cp:lastPrinted>2019-03-13T09:28:00Z</cp:lastPrinted>
  <dcterms:created xsi:type="dcterms:W3CDTF">2018-01-18T07:40:00Z</dcterms:created>
  <dcterms:modified xsi:type="dcterms:W3CDTF">2019-04-10T15:24:00Z</dcterms:modified>
</cp:coreProperties>
</file>